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6CAF15" w14:textId="1338D292" w:rsidR="00663F59" w:rsidRPr="00061859" w:rsidRDefault="006E79BE" w:rsidP="00BF59CA">
      <w:pPr>
        <w:pStyle w:val="Nadpis1"/>
        <w:spacing w:before="0" w:beforeAutospacing="0" w:after="0" w:afterAutospacing="0"/>
        <w:ind w:left="397"/>
        <w:contextualSpacing/>
        <w:jc w:val="right"/>
        <w:rPr>
          <w:rFonts w:ascii="Arial" w:hAnsi="Arial" w:cs="Arial"/>
          <w:sz w:val="40"/>
          <w:szCs w:val="40"/>
        </w:rPr>
      </w:pPr>
      <w:r w:rsidRPr="006E79BE">
        <w:rPr>
          <w:rFonts w:ascii="Arial" w:hAnsi="Arial" w:cs="Arial"/>
          <w:noProof/>
          <w:sz w:val="40"/>
          <w:szCs w:val="40"/>
        </w:rPr>
        <w:drawing>
          <wp:inline distT="0" distB="0" distL="0" distR="0" wp14:anchorId="335F4C1E" wp14:editId="7D2CA86F">
            <wp:extent cx="1833904" cy="654050"/>
            <wp:effectExtent l="0" t="0" r="0" b="0"/>
            <wp:docPr id="1038" name="Picture 14" descr="Logo Biologické centrum Akademie věd ČR, v. v. i.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68529701-DE83-025D-623E-469D6DCDDB3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" name="Picture 14" descr="Logo Biologické centrum Akademie věd ČR, v. v. i.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68529701-DE83-025D-623E-469D6DCDDB38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3680" cy="6575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97A54">
        <w:rPr>
          <w:noProof/>
        </w:rPr>
        <w:t xml:space="preserve">         </w:t>
      </w:r>
      <w:r>
        <w:rPr>
          <w:noProof/>
        </w:rPr>
        <w:drawing>
          <wp:inline distT="0" distB="0" distL="0" distR="0" wp14:anchorId="2CB530E0" wp14:editId="14B93193">
            <wp:extent cx="1729952" cy="727550"/>
            <wp:effectExtent l="0" t="0" r="3810" b="0"/>
            <wp:docPr id="1798204082" name="Picture 1" descr="Přírodovědecká fakulta - Jihočeská univerzita v Českých Budějovicích -  Vysoké škol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řírodovědecká fakulta - Jihočeská univerzita v Českých Budějovicích -  Vysoké školy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733" b="36267"/>
                    <a:stretch/>
                  </pic:blipFill>
                  <pic:spPr bwMode="auto">
                    <a:xfrm>
                      <a:off x="0" y="0"/>
                      <a:ext cx="1744376" cy="733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97A54">
        <w:rPr>
          <w:noProof/>
        </w:rPr>
        <w:t xml:space="preserve">      </w:t>
      </w:r>
      <w:r w:rsidR="004324DB" w:rsidRPr="00061859">
        <w:rPr>
          <w:rFonts w:ascii="Arial" w:hAnsi="Arial" w:cs="Arial"/>
          <w:noProof/>
          <w:sz w:val="40"/>
          <w:szCs w:val="40"/>
        </w:rPr>
        <w:drawing>
          <wp:inline distT="0" distB="0" distL="0" distR="0" wp14:anchorId="3112E559" wp14:editId="5C3814EE">
            <wp:extent cx="1636889" cy="920750"/>
            <wp:effectExtent l="0" t="0" r="1905" b="0"/>
            <wp:docPr id="4" name="obrázek 1" descr="D:\Plocha\TS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Plocha\TS_logo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444" cy="921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A36952" w14:textId="77777777" w:rsidR="006E79BE" w:rsidRDefault="006E79BE" w:rsidP="00D27495">
      <w:pPr>
        <w:spacing w:after="0" w:line="240" w:lineRule="auto"/>
        <w:ind w:left="397"/>
        <w:contextualSpacing/>
        <w:rPr>
          <w:rFonts w:ascii="Arial" w:eastAsia="Times New Roman" w:hAnsi="Arial" w:cs="Arial"/>
          <w:b/>
          <w:sz w:val="40"/>
          <w:szCs w:val="40"/>
          <w:lang w:eastAsia="cs-CZ"/>
        </w:rPr>
      </w:pPr>
    </w:p>
    <w:p w14:paraId="4F8593D1" w14:textId="72E85C52" w:rsidR="002A0960" w:rsidRPr="00451357" w:rsidRDefault="006E79BE" w:rsidP="003A255E">
      <w:pPr>
        <w:spacing w:after="0" w:line="240" w:lineRule="auto"/>
        <w:contextualSpacing/>
        <w:rPr>
          <w:rFonts w:ascii="Arial" w:eastAsia="Times New Roman" w:hAnsi="Arial" w:cs="Arial"/>
          <w:b/>
          <w:sz w:val="40"/>
          <w:szCs w:val="40"/>
          <w:lang w:eastAsia="cs-CZ"/>
        </w:rPr>
      </w:pPr>
      <w:r>
        <w:rPr>
          <w:rFonts w:ascii="Arial" w:eastAsia="Times New Roman" w:hAnsi="Arial" w:cs="Arial"/>
          <w:b/>
          <w:sz w:val="40"/>
          <w:szCs w:val="40"/>
          <w:lang w:eastAsia="cs-CZ"/>
        </w:rPr>
        <w:t>Kůrovcová kalamita oživ</w:t>
      </w:r>
      <w:r w:rsidR="00BA5DCB">
        <w:rPr>
          <w:rFonts w:ascii="Arial" w:eastAsia="Times New Roman" w:hAnsi="Arial" w:cs="Arial"/>
          <w:b/>
          <w:sz w:val="40"/>
          <w:szCs w:val="40"/>
          <w:lang w:eastAsia="cs-CZ"/>
        </w:rPr>
        <w:t>ila</w:t>
      </w:r>
      <w:r>
        <w:rPr>
          <w:rFonts w:ascii="Arial" w:eastAsia="Times New Roman" w:hAnsi="Arial" w:cs="Arial"/>
          <w:b/>
          <w:sz w:val="40"/>
          <w:szCs w:val="40"/>
          <w:lang w:eastAsia="cs-CZ"/>
        </w:rPr>
        <w:t xml:space="preserve"> </w:t>
      </w:r>
      <w:r w:rsidR="00BA5DCB">
        <w:rPr>
          <w:rFonts w:ascii="Arial" w:eastAsia="Times New Roman" w:hAnsi="Arial" w:cs="Arial"/>
          <w:b/>
          <w:sz w:val="40"/>
          <w:szCs w:val="40"/>
          <w:lang w:eastAsia="cs-CZ"/>
        </w:rPr>
        <w:t>hospodářské lesy</w:t>
      </w:r>
    </w:p>
    <w:p w14:paraId="528494F0" w14:textId="77777777" w:rsidR="000A4B43" w:rsidRDefault="000A4B43" w:rsidP="003A255E">
      <w:pPr>
        <w:spacing w:after="0" w:line="240" w:lineRule="auto"/>
        <w:contextualSpacing/>
        <w:rPr>
          <w:rFonts w:ascii="Arial" w:eastAsia="Times New Roman" w:hAnsi="Arial" w:cs="Arial"/>
          <w:b/>
          <w:sz w:val="24"/>
          <w:szCs w:val="24"/>
          <w:lang w:eastAsia="cs-CZ"/>
        </w:rPr>
      </w:pPr>
    </w:p>
    <w:p w14:paraId="6EAF7DDF" w14:textId="4BF6C1C3" w:rsidR="00A70646" w:rsidRPr="00A70646" w:rsidRDefault="000A17B3" w:rsidP="003A255E">
      <w:pPr>
        <w:spacing w:after="0" w:line="240" w:lineRule="auto"/>
        <w:contextualSpacing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České Budějovice, Vsetín, 22</w:t>
      </w:r>
      <w:r w:rsidR="00A70646" w:rsidRPr="00A70646">
        <w:rPr>
          <w:rFonts w:cstheme="minorHAnsi"/>
          <w:bCs/>
          <w:sz w:val="24"/>
          <w:szCs w:val="24"/>
        </w:rPr>
        <w:t>.</w:t>
      </w:r>
      <w:r w:rsidR="005A0692">
        <w:rPr>
          <w:rFonts w:cstheme="minorHAnsi"/>
          <w:bCs/>
          <w:sz w:val="24"/>
          <w:szCs w:val="24"/>
        </w:rPr>
        <w:t xml:space="preserve"> </w:t>
      </w:r>
      <w:r w:rsidR="00A70646" w:rsidRPr="00A70646">
        <w:rPr>
          <w:rFonts w:cstheme="minorHAnsi"/>
          <w:bCs/>
          <w:sz w:val="24"/>
          <w:szCs w:val="24"/>
        </w:rPr>
        <w:t>1.</w:t>
      </w:r>
      <w:r w:rsidR="005A0692">
        <w:rPr>
          <w:rFonts w:cstheme="minorHAnsi"/>
          <w:bCs/>
          <w:sz w:val="24"/>
          <w:szCs w:val="24"/>
        </w:rPr>
        <w:t xml:space="preserve"> </w:t>
      </w:r>
      <w:r w:rsidR="00A70646" w:rsidRPr="00A70646">
        <w:rPr>
          <w:rFonts w:cstheme="minorHAnsi"/>
          <w:bCs/>
          <w:sz w:val="24"/>
          <w:szCs w:val="24"/>
        </w:rPr>
        <w:t>2024</w:t>
      </w:r>
    </w:p>
    <w:p w14:paraId="6D7632F3" w14:textId="77777777" w:rsidR="00A70646" w:rsidRPr="00A70646" w:rsidRDefault="00A70646" w:rsidP="007F31C8">
      <w:pPr>
        <w:spacing w:after="0" w:line="240" w:lineRule="auto"/>
        <w:ind w:left="397"/>
        <w:contextualSpacing/>
        <w:rPr>
          <w:rFonts w:cstheme="minorHAnsi"/>
          <w:bCs/>
          <w:sz w:val="24"/>
          <w:szCs w:val="24"/>
        </w:rPr>
      </w:pPr>
    </w:p>
    <w:p w14:paraId="33E2DDA8" w14:textId="77777777" w:rsidR="003A255E" w:rsidRDefault="00886150" w:rsidP="003A255E">
      <w:pPr>
        <w:spacing w:after="0" w:line="240" w:lineRule="auto"/>
        <w:contextualSpacing/>
        <w:rPr>
          <w:rFonts w:cstheme="minorHAnsi"/>
          <w:b/>
          <w:bCs/>
          <w:sz w:val="24"/>
          <w:szCs w:val="24"/>
        </w:rPr>
      </w:pPr>
      <w:r w:rsidRPr="00A70646">
        <w:rPr>
          <w:rFonts w:cstheme="minorHAnsi"/>
          <w:b/>
          <w:bCs/>
          <w:sz w:val="24"/>
          <w:szCs w:val="24"/>
        </w:rPr>
        <w:t xml:space="preserve">Přestože kůrovcová kalamita </w:t>
      </w:r>
      <w:r w:rsidR="00741C4A" w:rsidRPr="00A70646">
        <w:rPr>
          <w:rFonts w:cstheme="minorHAnsi"/>
          <w:b/>
          <w:bCs/>
          <w:sz w:val="24"/>
          <w:szCs w:val="24"/>
        </w:rPr>
        <w:t xml:space="preserve">v České republice způsobila značné škody a vytěžené smrkové lesy mohou působit zdevastovaným dojmem, výzkum českých vědců přinesl </w:t>
      </w:r>
      <w:r w:rsidR="00C67EEF" w:rsidRPr="00A70646">
        <w:rPr>
          <w:rFonts w:cstheme="minorHAnsi"/>
          <w:b/>
          <w:bCs/>
          <w:sz w:val="24"/>
          <w:szCs w:val="24"/>
        </w:rPr>
        <w:t>překvapivě</w:t>
      </w:r>
      <w:r w:rsidR="00741C4A" w:rsidRPr="00A70646">
        <w:rPr>
          <w:rFonts w:cstheme="minorHAnsi"/>
          <w:b/>
          <w:bCs/>
          <w:sz w:val="24"/>
          <w:szCs w:val="24"/>
        </w:rPr>
        <w:t xml:space="preserve"> dobrou zprávu. Příroda se zotavila, výrazně vzrostla biodiverzita a kůrovcem napadené </w:t>
      </w:r>
      <w:r w:rsidR="00C67EEF" w:rsidRPr="00A70646">
        <w:rPr>
          <w:rFonts w:cstheme="minorHAnsi"/>
          <w:b/>
          <w:bCs/>
          <w:sz w:val="24"/>
          <w:szCs w:val="24"/>
        </w:rPr>
        <w:t>hospodářské l</w:t>
      </w:r>
      <w:r w:rsidR="00741C4A" w:rsidRPr="00A70646">
        <w:rPr>
          <w:rFonts w:cstheme="minorHAnsi"/>
          <w:b/>
          <w:bCs/>
          <w:sz w:val="24"/>
          <w:szCs w:val="24"/>
        </w:rPr>
        <w:t xml:space="preserve">esy, včetně holin a </w:t>
      </w:r>
      <w:r w:rsidR="00C67EEF" w:rsidRPr="00A70646">
        <w:rPr>
          <w:rFonts w:cstheme="minorHAnsi"/>
          <w:b/>
          <w:bCs/>
          <w:sz w:val="24"/>
          <w:szCs w:val="24"/>
        </w:rPr>
        <w:t>nově osázených či samovolně se vyvíjejících pasek, doslova kypí životem.</w:t>
      </w:r>
      <w:r w:rsidR="00741C4A" w:rsidRPr="00A70646">
        <w:rPr>
          <w:rFonts w:cstheme="minorHAnsi"/>
          <w:b/>
          <w:bCs/>
          <w:sz w:val="24"/>
          <w:szCs w:val="24"/>
        </w:rPr>
        <w:t xml:space="preserve"> </w:t>
      </w:r>
      <w:r w:rsidR="00C67EEF" w:rsidRPr="00A70646">
        <w:rPr>
          <w:rFonts w:cstheme="minorHAnsi"/>
          <w:b/>
          <w:bCs/>
          <w:sz w:val="24"/>
          <w:szCs w:val="24"/>
        </w:rPr>
        <w:t xml:space="preserve">Nečekaně se v nich objevily i desítky kriticky ohrožených druhů živočichů a rostlin, které figurují v červeném seznamu. Výsledky </w:t>
      </w:r>
      <w:r w:rsidR="00310B58" w:rsidRPr="00A70646">
        <w:rPr>
          <w:rFonts w:cstheme="minorHAnsi"/>
          <w:b/>
          <w:bCs/>
          <w:sz w:val="24"/>
          <w:szCs w:val="24"/>
        </w:rPr>
        <w:t>z</w:t>
      </w:r>
      <w:r w:rsidR="00A70646" w:rsidRPr="00A70646">
        <w:rPr>
          <w:rFonts w:cstheme="minorHAnsi"/>
          <w:b/>
          <w:bCs/>
          <w:sz w:val="24"/>
          <w:szCs w:val="24"/>
        </w:rPr>
        <w:t>e</w:t>
      </w:r>
      <w:r w:rsidR="00310B58" w:rsidRPr="00A70646">
        <w:rPr>
          <w:rFonts w:cstheme="minorHAnsi"/>
          <w:b/>
          <w:bCs/>
          <w:sz w:val="24"/>
          <w:szCs w:val="24"/>
        </w:rPr>
        <w:t xml:space="preserve"> 45 lokalit v České republice zveřejnili </w:t>
      </w:r>
      <w:r w:rsidR="00C67EEF" w:rsidRPr="00A70646">
        <w:rPr>
          <w:rFonts w:cstheme="minorHAnsi"/>
          <w:b/>
          <w:bCs/>
          <w:sz w:val="24"/>
          <w:szCs w:val="24"/>
        </w:rPr>
        <w:t>pracovníci</w:t>
      </w:r>
      <w:r w:rsidR="00054C07" w:rsidRPr="00A70646">
        <w:rPr>
          <w:rFonts w:cstheme="minorHAnsi"/>
          <w:b/>
          <w:bCs/>
          <w:sz w:val="24"/>
          <w:szCs w:val="24"/>
        </w:rPr>
        <w:t xml:space="preserve"> Biologického centra Akademie věd ČR, Přírodovědecké fakulty Jihočeské univer</w:t>
      </w:r>
      <w:r w:rsidR="00C67EEF" w:rsidRPr="00A70646">
        <w:rPr>
          <w:rFonts w:cstheme="minorHAnsi"/>
          <w:b/>
          <w:bCs/>
          <w:sz w:val="24"/>
          <w:szCs w:val="24"/>
        </w:rPr>
        <w:t>z</w:t>
      </w:r>
      <w:r w:rsidR="00054C07" w:rsidRPr="00A70646">
        <w:rPr>
          <w:rFonts w:cstheme="minorHAnsi"/>
          <w:b/>
          <w:bCs/>
          <w:sz w:val="24"/>
          <w:szCs w:val="24"/>
        </w:rPr>
        <w:t>ity</w:t>
      </w:r>
      <w:r w:rsidR="00BA5DCB" w:rsidRPr="00A70646">
        <w:rPr>
          <w:rFonts w:cstheme="minorHAnsi"/>
          <w:b/>
          <w:bCs/>
          <w:sz w:val="24"/>
          <w:szCs w:val="24"/>
        </w:rPr>
        <w:t>,</w:t>
      </w:r>
      <w:r w:rsidR="00054C07" w:rsidRPr="00A70646">
        <w:rPr>
          <w:rFonts w:cstheme="minorHAnsi"/>
          <w:b/>
          <w:bCs/>
          <w:sz w:val="24"/>
          <w:szCs w:val="24"/>
        </w:rPr>
        <w:t xml:space="preserve"> Muzea regionu Valašsko</w:t>
      </w:r>
      <w:r w:rsidR="00BA5DCB" w:rsidRPr="00A70646">
        <w:rPr>
          <w:rFonts w:cstheme="minorHAnsi"/>
          <w:b/>
          <w:bCs/>
          <w:sz w:val="24"/>
          <w:szCs w:val="24"/>
        </w:rPr>
        <w:t xml:space="preserve"> a Agentury ochrany přírody a kraj</w:t>
      </w:r>
      <w:r w:rsidR="00CE0325" w:rsidRPr="00A70646">
        <w:rPr>
          <w:rFonts w:cstheme="minorHAnsi"/>
          <w:b/>
          <w:bCs/>
          <w:sz w:val="24"/>
          <w:szCs w:val="24"/>
        </w:rPr>
        <w:t>i</w:t>
      </w:r>
      <w:r w:rsidR="00BA5DCB" w:rsidRPr="00A70646">
        <w:rPr>
          <w:rFonts w:cstheme="minorHAnsi"/>
          <w:b/>
          <w:bCs/>
          <w:sz w:val="24"/>
          <w:szCs w:val="24"/>
        </w:rPr>
        <w:t>ny</w:t>
      </w:r>
      <w:r w:rsidR="00310B58" w:rsidRPr="00A70646">
        <w:rPr>
          <w:rFonts w:cstheme="minorHAnsi"/>
          <w:b/>
          <w:bCs/>
          <w:sz w:val="24"/>
          <w:szCs w:val="24"/>
        </w:rPr>
        <w:t xml:space="preserve"> ve</w:t>
      </w:r>
      <w:r w:rsidR="00C67EEF" w:rsidRPr="00A70646">
        <w:rPr>
          <w:rFonts w:cstheme="minorHAnsi"/>
          <w:b/>
          <w:bCs/>
          <w:sz w:val="24"/>
          <w:szCs w:val="24"/>
        </w:rPr>
        <w:t xml:space="preserve"> studi</w:t>
      </w:r>
      <w:r w:rsidR="00310B58" w:rsidRPr="00A70646">
        <w:rPr>
          <w:rFonts w:cstheme="minorHAnsi"/>
          <w:b/>
          <w:bCs/>
          <w:sz w:val="24"/>
          <w:szCs w:val="24"/>
        </w:rPr>
        <w:t>i</w:t>
      </w:r>
      <w:r w:rsidR="00A70646" w:rsidRPr="00A70646">
        <w:rPr>
          <w:rFonts w:cstheme="minorHAnsi"/>
          <w:b/>
          <w:bCs/>
          <w:sz w:val="24"/>
          <w:szCs w:val="24"/>
        </w:rPr>
        <w:t>,</w:t>
      </w:r>
      <w:r w:rsidR="00C67EEF" w:rsidRPr="00A70646">
        <w:rPr>
          <w:rFonts w:cstheme="minorHAnsi"/>
          <w:b/>
          <w:bCs/>
          <w:sz w:val="24"/>
          <w:szCs w:val="24"/>
        </w:rPr>
        <w:t xml:space="preserve"> </w:t>
      </w:r>
      <w:r w:rsidR="001056FC" w:rsidRPr="00A70646">
        <w:rPr>
          <w:rFonts w:cstheme="minorHAnsi"/>
          <w:b/>
          <w:bCs/>
          <w:sz w:val="24"/>
          <w:szCs w:val="24"/>
        </w:rPr>
        <w:t xml:space="preserve">právě </w:t>
      </w:r>
      <w:r w:rsidR="00310B58" w:rsidRPr="00A70646">
        <w:rPr>
          <w:rFonts w:cstheme="minorHAnsi"/>
          <w:b/>
          <w:bCs/>
          <w:sz w:val="24"/>
          <w:szCs w:val="24"/>
        </w:rPr>
        <w:t>vydané ve</w:t>
      </w:r>
      <w:r w:rsidR="00054C07" w:rsidRPr="00A70646">
        <w:rPr>
          <w:rFonts w:cstheme="minorHAnsi"/>
          <w:b/>
          <w:bCs/>
          <w:sz w:val="24"/>
          <w:szCs w:val="24"/>
        </w:rPr>
        <w:t xml:space="preserve"> vědeck</w:t>
      </w:r>
      <w:r w:rsidR="00310B58" w:rsidRPr="00A70646">
        <w:rPr>
          <w:rFonts w:cstheme="minorHAnsi"/>
          <w:b/>
          <w:bCs/>
          <w:sz w:val="24"/>
          <w:szCs w:val="24"/>
        </w:rPr>
        <w:t>ém</w:t>
      </w:r>
      <w:r w:rsidR="00054C07" w:rsidRPr="00A70646">
        <w:rPr>
          <w:rFonts w:cstheme="minorHAnsi"/>
          <w:b/>
          <w:bCs/>
          <w:sz w:val="24"/>
          <w:szCs w:val="24"/>
        </w:rPr>
        <w:t xml:space="preserve"> časopis</w:t>
      </w:r>
      <w:r w:rsidR="00310B58" w:rsidRPr="00A70646">
        <w:rPr>
          <w:rFonts w:cstheme="minorHAnsi"/>
          <w:b/>
          <w:bCs/>
          <w:sz w:val="24"/>
          <w:szCs w:val="24"/>
        </w:rPr>
        <w:t>u</w:t>
      </w:r>
      <w:r w:rsidR="00054C07" w:rsidRPr="00A70646">
        <w:rPr>
          <w:rFonts w:cstheme="minorHAnsi"/>
          <w:b/>
          <w:bCs/>
          <w:sz w:val="24"/>
          <w:szCs w:val="24"/>
        </w:rPr>
        <w:t xml:space="preserve"> Forest Ecology and Management</w:t>
      </w:r>
      <w:r w:rsidR="006E79BE" w:rsidRPr="00A70646">
        <w:rPr>
          <w:rFonts w:cstheme="minorHAnsi"/>
          <w:b/>
          <w:bCs/>
          <w:sz w:val="24"/>
          <w:szCs w:val="24"/>
        </w:rPr>
        <w:t>.</w:t>
      </w:r>
    </w:p>
    <w:p w14:paraId="32FACCDA" w14:textId="77777777" w:rsidR="003A255E" w:rsidRDefault="003A255E" w:rsidP="003A255E">
      <w:pPr>
        <w:spacing w:after="0" w:line="240" w:lineRule="auto"/>
        <w:contextualSpacing/>
        <w:rPr>
          <w:rFonts w:cstheme="minorHAnsi"/>
          <w:b/>
          <w:bCs/>
          <w:sz w:val="24"/>
          <w:szCs w:val="24"/>
        </w:rPr>
      </w:pPr>
      <w:bookmarkStart w:id="0" w:name="_GoBack"/>
      <w:bookmarkEnd w:id="0"/>
    </w:p>
    <w:p w14:paraId="4F7A55AC" w14:textId="77777777" w:rsidR="003A255E" w:rsidRDefault="00310B58" w:rsidP="003A255E">
      <w:pPr>
        <w:spacing w:before="240" w:line="240" w:lineRule="auto"/>
        <w:contextualSpacing/>
        <w:rPr>
          <w:rFonts w:cstheme="minorHAnsi"/>
          <w:bCs/>
          <w:sz w:val="24"/>
          <w:szCs w:val="24"/>
        </w:rPr>
      </w:pPr>
      <w:r w:rsidRPr="00A70646">
        <w:rPr>
          <w:rFonts w:cstheme="minorHAnsi"/>
          <w:bCs/>
          <w:sz w:val="24"/>
          <w:szCs w:val="24"/>
        </w:rPr>
        <w:t>Kůrovcová kalamita z</w:t>
      </w:r>
      <w:r w:rsidR="003949D0" w:rsidRPr="00A70646">
        <w:rPr>
          <w:rFonts w:cstheme="minorHAnsi"/>
          <w:bCs/>
          <w:sz w:val="24"/>
          <w:szCs w:val="24"/>
        </w:rPr>
        <w:t xml:space="preserve">ačala před 20 lety </w:t>
      </w:r>
      <w:r w:rsidR="006C2B8F" w:rsidRPr="00A70646">
        <w:rPr>
          <w:rFonts w:cstheme="minorHAnsi"/>
          <w:bCs/>
          <w:sz w:val="24"/>
          <w:szCs w:val="24"/>
        </w:rPr>
        <w:t xml:space="preserve">na severní Moravě, postupuje republikou </w:t>
      </w:r>
      <w:r w:rsidR="00BB59FB" w:rsidRPr="00A70646">
        <w:rPr>
          <w:rFonts w:cstheme="minorHAnsi"/>
          <w:bCs/>
          <w:sz w:val="24"/>
          <w:szCs w:val="24"/>
        </w:rPr>
        <w:t xml:space="preserve">k západu, </w:t>
      </w:r>
      <w:r w:rsidR="006C2B8F" w:rsidRPr="00A70646">
        <w:rPr>
          <w:rFonts w:cstheme="minorHAnsi"/>
          <w:bCs/>
          <w:sz w:val="24"/>
          <w:szCs w:val="24"/>
        </w:rPr>
        <w:t xml:space="preserve">gradovala </w:t>
      </w:r>
      <w:r w:rsidR="003949D0" w:rsidRPr="00A70646">
        <w:rPr>
          <w:rFonts w:cstheme="minorHAnsi"/>
          <w:bCs/>
          <w:sz w:val="24"/>
          <w:szCs w:val="24"/>
        </w:rPr>
        <w:t xml:space="preserve">v suchých </w:t>
      </w:r>
      <w:r w:rsidR="00054C07" w:rsidRPr="00A70646">
        <w:rPr>
          <w:rFonts w:cstheme="minorHAnsi"/>
          <w:bCs/>
          <w:sz w:val="24"/>
          <w:szCs w:val="24"/>
        </w:rPr>
        <w:t xml:space="preserve">a teplých </w:t>
      </w:r>
      <w:r w:rsidR="003949D0" w:rsidRPr="00A70646">
        <w:rPr>
          <w:rFonts w:cstheme="minorHAnsi"/>
          <w:bCs/>
          <w:sz w:val="24"/>
          <w:szCs w:val="24"/>
        </w:rPr>
        <w:t xml:space="preserve">letech </w:t>
      </w:r>
      <w:r w:rsidR="006C2B8F" w:rsidRPr="00A70646">
        <w:rPr>
          <w:rFonts w:cstheme="minorHAnsi"/>
          <w:bCs/>
          <w:sz w:val="24"/>
          <w:szCs w:val="24"/>
        </w:rPr>
        <w:t>201</w:t>
      </w:r>
      <w:r w:rsidR="003949D0" w:rsidRPr="00A70646">
        <w:rPr>
          <w:rFonts w:cstheme="minorHAnsi"/>
          <w:bCs/>
          <w:sz w:val="24"/>
          <w:szCs w:val="24"/>
        </w:rPr>
        <w:t>4-</w:t>
      </w:r>
      <w:r w:rsidR="00054C07" w:rsidRPr="00A70646">
        <w:rPr>
          <w:rFonts w:cstheme="minorHAnsi"/>
          <w:bCs/>
          <w:sz w:val="24"/>
          <w:szCs w:val="24"/>
        </w:rPr>
        <w:t>2018</w:t>
      </w:r>
      <w:r w:rsidR="006C2B8F" w:rsidRPr="00A70646">
        <w:rPr>
          <w:rFonts w:cstheme="minorHAnsi"/>
          <w:bCs/>
          <w:sz w:val="24"/>
          <w:szCs w:val="24"/>
        </w:rPr>
        <w:t xml:space="preserve"> a </w:t>
      </w:r>
      <w:r w:rsidRPr="00A70646">
        <w:rPr>
          <w:rFonts w:cstheme="minorHAnsi"/>
          <w:bCs/>
          <w:sz w:val="24"/>
          <w:szCs w:val="24"/>
        </w:rPr>
        <w:t xml:space="preserve">přestože už zeslábla, </w:t>
      </w:r>
      <w:r w:rsidR="00E75FF0" w:rsidRPr="00A70646">
        <w:rPr>
          <w:rFonts w:cstheme="minorHAnsi"/>
          <w:bCs/>
          <w:sz w:val="24"/>
          <w:szCs w:val="24"/>
        </w:rPr>
        <w:t>dosud neskončila</w:t>
      </w:r>
      <w:r w:rsidR="006C2B8F" w:rsidRPr="00A70646">
        <w:rPr>
          <w:rFonts w:cstheme="minorHAnsi"/>
          <w:bCs/>
          <w:sz w:val="24"/>
          <w:szCs w:val="24"/>
        </w:rPr>
        <w:t xml:space="preserve">. </w:t>
      </w:r>
      <w:r w:rsidR="00054C07" w:rsidRPr="00A70646">
        <w:rPr>
          <w:rFonts w:cstheme="minorHAnsi"/>
          <w:bCs/>
          <w:sz w:val="24"/>
          <w:szCs w:val="24"/>
        </w:rPr>
        <w:t xml:space="preserve">Zavinila </w:t>
      </w:r>
      <w:r w:rsidR="00BB59FB" w:rsidRPr="00A70646">
        <w:rPr>
          <w:rFonts w:cstheme="minorHAnsi"/>
          <w:bCs/>
          <w:sz w:val="24"/>
          <w:szCs w:val="24"/>
        </w:rPr>
        <w:t xml:space="preserve">ji </w:t>
      </w:r>
      <w:r w:rsidR="00054C07" w:rsidRPr="00A70646">
        <w:rPr>
          <w:rFonts w:cstheme="minorHAnsi"/>
          <w:bCs/>
          <w:sz w:val="24"/>
          <w:szCs w:val="24"/>
        </w:rPr>
        <w:t xml:space="preserve">změna </w:t>
      </w:r>
      <w:r w:rsidR="00E75FF0" w:rsidRPr="00A70646">
        <w:rPr>
          <w:rFonts w:cstheme="minorHAnsi"/>
          <w:bCs/>
          <w:sz w:val="24"/>
          <w:szCs w:val="24"/>
        </w:rPr>
        <w:t xml:space="preserve">klimatu, </w:t>
      </w:r>
      <w:r w:rsidR="00054C07" w:rsidRPr="00A70646">
        <w:rPr>
          <w:rFonts w:cstheme="minorHAnsi"/>
          <w:bCs/>
          <w:sz w:val="24"/>
          <w:szCs w:val="24"/>
        </w:rPr>
        <w:t xml:space="preserve">vysoké teploty a vyschnutí hlubších vrstev půdy, </w:t>
      </w:r>
      <w:r w:rsidR="00E75FF0" w:rsidRPr="00A70646">
        <w:rPr>
          <w:rFonts w:cstheme="minorHAnsi"/>
          <w:bCs/>
          <w:sz w:val="24"/>
          <w:szCs w:val="24"/>
        </w:rPr>
        <w:t xml:space="preserve">které smrk </w:t>
      </w:r>
      <w:r w:rsidR="00054C07" w:rsidRPr="00A70646">
        <w:rPr>
          <w:rFonts w:cstheme="minorHAnsi"/>
          <w:bCs/>
          <w:sz w:val="24"/>
          <w:szCs w:val="24"/>
        </w:rPr>
        <w:t xml:space="preserve">ani borovice nejsou </w:t>
      </w:r>
      <w:r w:rsidR="00E75FF0" w:rsidRPr="00A70646">
        <w:rPr>
          <w:rFonts w:cstheme="minorHAnsi"/>
          <w:bCs/>
          <w:sz w:val="24"/>
          <w:szCs w:val="24"/>
        </w:rPr>
        <w:t>s</w:t>
      </w:r>
      <w:r w:rsidR="00054C07" w:rsidRPr="00A70646">
        <w:rPr>
          <w:rFonts w:cstheme="minorHAnsi"/>
          <w:bCs/>
          <w:sz w:val="24"/>
          <w:szCs w:val="24"/>
        </w:rPr>
        <w:t>chopny</w:t>
      </w:r>
      <w:r w:rsidR="00E75FF0" w:rsidRPr="00A70646">
        <w:rPr>
          <w:rFonts w:cstheme="minorHAnsi"/>
          <w:bCs/>
          <w:sz w:val="24"/>
          <w:szCs w:val="24"/>
        </w:rPr>
        <w:t xml:space="preserve"> tolerovat. Kalamita </w:t>
      </w:r>
      <w:r w:rsidR="006C2B8F" w:rsidRPr="00A70646">
        <w:rPr>
          <w:rFonts w:cstheme="minorHAnsi"/>
          <w:bCs/>
          <w:sz w:val="24"/>
          <w:szCs w:val="24"/>
        </w:rPr>
        <w:t>působ</w:t>
      </w:r>
      <w:r w:rsidR="00054C07" w:rsidRPr="00A70646">
        <w:rPr>
          <w:rFonts w:cstheme="minorHAnsi"/>
          <w:bCs/>
          <w:sz w:val="24"/>
          <w:szCs w:val="24"/>
        </w:rPr>
        <w:t>í značné</w:t>
      </w:r>
      <w:r w:rsidR="006C2B8F" w:rsidRPr="00A70646">
        <w:rPr>
          <w:rFonts w:cstheme="minorHAnsi"/>
          <w:bCs/>
          <w:sz w:val="24"/>
          <w:szCs w:val="24"/>
        </w:rPr>
        <w:t xml:space="preserve"> hospodářské škody, mění tvář krajiny a </w:t>
      </w:r>
      <w:r w:rsidR="00054C07" w:rsidRPr="00A70646">
        <w:rPr>
          <w:rFonts w:cstheme="minorHAnsi"/>
          <w:bCs/>
          <w:sz w:val="24"/>
          <w:szCs w:val="24"/>
        </w:rPr>
        <w:t xml:space="preserve">nutí </w:t>
      </w:r>
      <w:r w:rsidR="006C2B8F" w:rsidRPr="00A70646">
        <w:rPr>
          <w:rFonts w:cstheme="minorHAnsi"/>
          <w:bCs/>
          <w:sz w:val="24"/>
          <w:szCs w:val="24"/>
        </w:rPr>
        <w:t xml:space="preserve">lesní hospodáře </w:t>
      </w:r>
      <w:r w:rsidR="00054C07" w:rsidRPr="00A70646">
        <w:rPr>
          <w:rFonts w:cstheme="minorHAnsi"/>
          <w:bCs/>
          <w:sz w:val="24"/>
          <w:szCs w:val="24"/>
        </w:rPr>
        <w:t xml:space="preserve">přehodnocovat </w:t>
      </w:r>
      <w:r w:rsidR="006C2B8F" w:rsidRPr="00A70646">
        <w:rPr>
          <w:rFonts w:cstheme="minorHAnsi"/>
          <w:bCs/>
          <w:sz w:val="24"/>
          <w:szCs w:val="24"/>
        </w:rPr>
        <w:t>zažité postupy.</w:t>
      </w:r>
    </w:p>
    <w:p w14:paraId="1BB6E1DE" w14:textId="23357556" w:rsidR="00310B58" w:rsidRDefault="006C2B8F" w:rsidP="003A255E">
      <w:pPr>
        <w:spacing w:line="240" w:lineRule="auto"/>
        <w:contextualSpacing/>
        <w:rPr>
          <w:rFonts w:cstheme="minorHAnsi"/>
          <w:bCs/>
          <w:sz w:val="24"/>
          <w:szCs w:val="24"/>
        </w:rPr>
      </w:pPr>
      <w:r w:rsidRPr="00A70646">
        <w:rPr>
          <w:rFonts w:cstheme="minorHAnsi"/>
          <w:bCs/>
          <w:sz w:val="24"/>
          <w:szCs w:val="24"/>
        </w:rPr>
        <w:t xml:space="preserve"> </w:t>
      </w:r>
    </w:p>
    <w:p w14:paraId="73DC9DF5" w14:textId="3C470166" w:rsidR="00CE0325" w:rsidRDefault="009D2B93" w:rsidP="003A255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A70646">
        <w:rPr>
          <w:rFonts w:cstheme="minorHAnsi"/>
          <w:bCs/>
          <w:sz w:val="24"/>
          <w:szCs w:val="24"/>
        </w:rPr>
        <w:t>Tomu, co se v zasažených lesích</w:t>
      </w:r>
      <w:r w:rsidRPr="00A70646" w:rsidDel="00054C07">
        <w:rPr>
          <w:rFonts w:cstheme="minorHAnsi"/>
          <w:bCs/>
          <w:sz w:val="24"/>
          <w:szCs w:val="24"/>
        </w:rPr>
        <w:t xml:space="preserve"> </w:t>
      </w:r>
      <w:r w:rsidRPr="00A70646">
        <w:rPr>
          <w:rFonts w:cstheme="minorHAnsi"/>
          <w:bCs/>
          <w:sz w:val="24"/>
          <w:szCs w:val="24"/>
        </w:rPr>
        <w:t>děje s r</w:t>
      </w:r>
      <w:r w:rsidR="006C2B8F" w:rsidRPr="00A70646">
        <w:rPr>
          <w:rFonts w:cstheme="minorHAnsi"/>
          <w:bCs/>
          <w:sz w:val="24"/>
          <w:szCs w:val="24"/>
        </w:rPr>
        <w:t>ostlin</w:t>
      </w:r>
      <w:r w:rsidRPr="00A70646">
        <w:rPr>
          <w:rFonts w:cstheme="minorHAnsi"/>
          <w:bCs/>
          <w:sz w:val="24"/>
          <w:szCs w:val="24"/>
        </w:rPr>
        <w:t>ami</w:t>
      </w:r>
      <w:r w:rsidR="006C2B8F" w:rsidRPr="00A70646">
        <w:rPr>
          <w:rFonts w:cstheme="minorHAnsi"/>
          <w:bCs/>
          <w:sz w:val="24"/>
          <w:szCs w:val="24"/>
        </w:rPr>
        <w:t xml:space="preserve"> a živoči</w:t>
      </w:r>
      <w:r w:rsidRPr="00A70646">
        <w:rPr>
          <w:rFonts w:cstheme="minorHAnsi"/>
          <w:bCs/>
          <w:sz w:val="24"/>
          <w:szCs w:val="24"/>
        </w:rPr>
        <w:t>chy, se ale zatím nikdo nevěnoval</w:t>
      </w:r>
      <w:r w:rsidR="006C2B8F" w:rsidRPr="00A70646">
        <w:rPr>
          <w:rFonts w:cstheme="minorHAnsi"/>
          <w:bCs/>
          <w:sz w:val="24"/>
          <w:szCs w:val="24"/>
        </w:rPr>
        <w:t>.</w:t>
      </w:r>
      <w:r w:rsidR="00310B58" w:rsidRPr="00A70646">
        <w:rPr>
          <w:rFonts w:cstheme="minorHAnsi"/>
          <w:bCs/>
          <w:sz w:val="24"/>
          <w:szCs w:val="24"/>
        </w:rPr>
        <w:t xml:space="preserve"> Změnil to až výzkum českých vědců, kteří zachytili vývoj kalamity na 45 plochách </w:t>
      </w:r>
      <w:r w:rsidRPr="00A70646">
        <w:rPr>
          <w:rFonts w:cstheme="minorHAnsi"/>
          <w:sz w:val="24"/>
          <w:szCs w:val="24"/>
        </w:rPr>
        <w:t>ve</w:t>
      </w:r>
      <w:r w:rsidRPr="00A70646" w:rsidDel="009D2B93">
        <w:rPr>
          <w:rFonts w:cstheme="minorHAnsi"/>
          <w:bCs/>
          <w:sz w:val="24"/>
          <w:szCs w:val="24"/>
        </w:rPr>
        <w:t xml:space="preserve"> </w:t>
      </w:r>
      <w:r w:rsidR="00BB59FB" w:rsidRPr="00A70646">
        <w:rPr>
          <w:rFonts w:cstheme="minorHAnsi"/>
          <w:bCs/>
          <w:sz w:val="24"/>
          <w:szCs w:val="24"/>
        </w:rPr>
        <w:t>tř</w:t>
      </w:r>
      <w:r w:rsidRPr="00A70646">
        <w:rPr>
          <w:rFonts w:cstheme="minorHAnsi"/>
          <w:bCs/>
          <w:sz w:val="24"/>
          <w:szCs w:val="24"/>
        </w:rPr>
        <w:t>ech</w:t>
      </w:r>
      <w:r w:rsidR="00BB59FB" w:rsidRPr="00A70646">
        <w:rPr>
          <w:rFonts w:cstheme="minorHAnsi"/>
          <w:bCs/>
          <w:sz w:val="24"/>
          <w:szCs w:val="24"/>
        </w:rPr>
        <w:t xml:space="preserve"> </w:t>
      </w:r>
      <w:r w:rsidR="00E75FF0" w:rsidRPr="00A70646">
        <w:rPr>
          <w:rFonts w:cstheme="minorHAnsi"/>
          <w:bCs/>
          <w:sz w:val="24"/>
          <w:szCs w:val="24"/>
        </w:rPr>
        <w:t>r</w:t>
      </w:r>
      <w:r w:rsidR="00E75FF0" w:rsidRPr="00A70646">
        <w:rPr>
          <w:rFonts w:cstheme="minorHAnsi"/>
          <w:sz w:val="24"/>
          <w:szCs w:val="24"/>
        </w:rPr>
        <w:t>eprezentativní</w:t>
      </w:r>
      <w:r w:rsidRPr="00A70646">
        <w:rPr>
          <w:rFonts w:cstheme="minorHAnsi"/>
          <w:sz w:val="24"/>
          <w:szCs w:val="24"/>
        </w:rPr>
        <w:t>ch</w:t>
      </w:r>
      <w:r w:rsidR="00E75FF0" w:rsidRPr="00A70646">
        <w:rPr>
          <w:rFonts w:cstheme="minorHAnsi"/>
          <w:sz w:val="24"/>
          <w:szCs w:val="24"/>
        </w:rPr>
        <w:t xml:space="preserve"> </w:t>
      </w:r>
      <w:r w:rsidRPr="00A70646">
        <w:rPr>
          <w:rFonts w:cstheme="minorHAnsi"/>
          <w:sz w:val="24"/>
          <w:szCs w:val="24"/>
        </w:rPr>
        <w:t>oblastech</w:t>
      </w:r>
      <w:r w:rsidR="00A70646" w:rsidRPr="00A70646">
        <w:rPr>
          <w:rFonts w:cstheme="minorHAnsi"/>
          <w:sz w:val="24"/>
          <w:szCs w:val="24"/>
        </w:rPr>
        <w:t>:</w:t>
      </w:r>
      <w:r w:rsidR="00310B58" w:rsidRPr="00A70646">
        <w:rPr>
          <w:rFonts w:cstheme="minorHAnsi"/>
          <w:sz w:val="24"/>
          <w:szCs w:val="24"/>
        </w:rPr>
        <w:t xml:space="preserve"> </w:t>
      </w:r>
      <w:r w:rsidR="00C72778" w:rsidRPr="00A70646">
        <w:rPr>
          <w:rFonts w:cstheme="minorHAnsi"/>
          <w:sz w:val="24"/>
          <w:szCs w:val="24"/>
        </w:rPr>
        <w:t>Nízk</w:t>
      </w:r>
      <w:r w:rsidR="00BB59FB" w:rsidRPr="00A70646">
        <w:rPr>
          <w:rFonts w:cstheme="minorHAnsi"/>
          <w:sz w:val="24"/>
          <w:szCs w:val="24"/>
        </w:rPr>
        <w:t xml:space="preserve">ý </w:t>
      </w:r>
      <w:r w:rsidR="00C72778" w:rsidRPr="00A70646">
        <w:rPr>
          <w:rFonts w:cstheme="minorHAnsi"/>
          <w:sz w:val="24"/>
          <w:szCs w:val="24"/>
        </w:rPr>
        <w:t>Jeseník, Českomoravsk</w:t>
      </w:r>
      <w:r w:rsidR="00310B58" w:rsidRPr="00A70646">
        <w:rPr>
          <w:rFonts w:cstheme="minorHAnsi"/>
          <w:sz w:val="24"/>
          <w:szCs w:val="24"/>
        </w:rPr>
        <w:t>á</w:t>
      </w:r>
      <w:r w:rsidR="00C72778" w:rsidRPr="00A70646">
        <w:rPr>
          <w:rFonts w:cstheme="minorHAnsi"/>
          <w:sz w:val="24"/>
          <w:szCs w:val="24"/>
        </w:rPr>
        <w:t xml:space="preserve"> vrchovin</w:t>
      </w:r>
      <w:r w:rsidR="00310B58" w:rsidRPr="00A70646">
        <w:rPr>
          <w:rFonts w:cstheme="minorHAnsi"/>
          <w:sz w:val="24"/>
          <w:szCs w:val="24"/>
        </w:rPr>
        <w:t>a</w:t>
      </w:r>
      <w:r w:rsidR="00C72778" w:rsidRPr="00A70646">
        <w:rPr>
          <w:rFonts w:cstheme="minorHAnsi"/>
          <w:sz w:val="24"/>
          <w:szCs w:val="24"/>
        </w:rPr>
        <w:t xml:space="preserve"> (Jihlavsko) a </w:t>
      </w:r>
      <w:r w:rsidRPr="00A70646">
        <w:rPr>
          <w:rFonts w:cstheme="minorHAnsi"/>
          <w:sz w:val="24"/>
          <w:szCs w:val="24"/>
        </w:rPr>
        <w:t>jižní Čechy (</w:t>
      </w:r>
      <w:r w:rsidR="00C72778" w:rsidRPr="00A70646">
        <w:rPr>
          <w:rFonts w:cstheme="minorHAnsi"/>
          <w:sz w:val="24"/>
          <w:szCs w:val="24"/>
        </w:rPr>
        <w:t>Českobudějovick</w:t>
      </w:r>
      <w:r w:rsidR="00BB59FB" w:rsidRPr="00A70646">
        <w:rPr>
          <w:rFonts w:cstheme="minorHAnsi"/>
          <w:sz w:val="24"/>
          <w:szCs w:val="24"/>
        </w:rPr>
        <w:t>o</w:t>
      </w:r>
      <w:r w:rsidR="00C72778" w:rsidRPr="00A70646">
        <w:rPr>
          <w:rFonts w:cstheme="minorHAnsi"/>
          <w:sz w:val="24"/>
          <w:szCs w:val="24"/>
        </w:rPr>
        <w:t>)</w:t>
      </w:r>
      <w:r w:rsidR="00E75FF0" w:rsidRPr="00A70646">
        <w:rPr>
          <w:rFonts w:cstheme="minorHAnsi"/>
          <w:sz w:val="24"/>
          <w:szCs w:val="24"/>
        </w:rPr>
        <w:t xml:space="preserve">. </w:t>
      </w:r>
      <w:r w:rsidR="00CE0325" w:rsidRPr="00A70646">
        <w:rPr>
          <w:rFonts w:cstheme="minorHAnsi"/>
          <w:sz w:val="24"/>
          <w:szCs w:val="24"/>
        </w:rPr>
        <w:t xml:space="preserve">Vědci zde </w:t>
      </w:r>
      <w:r w:rsidR="00E75FF0" w:rsidRPr="00A70646">
        <w:rPr>
          <w:rFonts w:cstheme="minorHAnsi"/>
          <w:sz w:val="24"/>
          <w:szCs w:val="24"/>
        </w:rPr>
        <w:t>sledovali výskyt vyšších rostlin, denních motýlů, nočních motýlů a brouků vyvíjejících se v mrtvém dřevě.</w:t>
      </w:r>
    </w:p>
    <w:p w14:paraId="43399FED" w14:textId="2E5906E7" w:rsidR="006E79BE" w:rsidRPr="00A70646" w:rsidRDefault="009D2B93" w:rsidP="003A255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A70646">
        <w:rPr>
          <w:rFonts w:cstheme="minorHAnsi"/>
          <w:sz w:val="24"/>
          <w:szCs w:val="24"/>
        </w:rPr>
        <w:t xml:space="preserve">„Našli </w:t>
      </w:r>
      <w:r w:rsidR="00E75FF0" w:rsidRPr="00A70646">
        <w:rPr>
          <w:rFonts w:cstheme="minorHAnsi"/>
          <w:sz w:val="24"/>
          <w:szCs w:val="24"/>
        </w:rPr>
        <w:t>jsme překvapivě bohatá společenstva všech sledovaných skupin</w:t>
      </w:r>
      <w:r w:rsidRPr="00A70646">
        <w:rPr>
          <w:rFonts w:cstheme="minorHAnsi"/>
          <w:sz w:val="24"/>
          <w:szCs w:val="24"/>
        </w:rPr>
        <w:t>. A to</w:t>
      </w:r>
      <w:r w:rsidR="00BB59FB" w:rsidRPr="00A70646">
        <w:rPr>
          <w:rFonts w:cstheme="minorHAnsi"/>
          <w:sz w:val="24"/>
          <w:szCs w:val="24"/>
        </w:rPr>
        <w:t xml:space="preserve"> včetně mnoha </w:t>
      </w:r>
      <w:r w:rsidR="00E75FF0" w:rsidRPr="00A70646">
        <w:rPr>
          <w:rFonts w:cstheme="minorHAnsi"/>
          <w:sz w:val="24"/>
          <w:szCs w:val="24"/>
        </w:rPr>
        <w:t xml:space="preserve">druhů, </w:t>
      </w:r>
      <w:r w:rsidR="000572A3" w:rsidRPr="00A70646">
        <w:rPr>
          <w:rFonts w:cstheme="minorHAnsi"/>
          <w:sz w:val="24"/>
          <w:szCs w:val="24"/>
        </w:rPr>
        <w:t xml:space="preserve">dávno vytlačených z hospodářských lesů i </w:t>
      </w:r>
      <w:r w:rsidR="00A70646" w:rsidRPr="00A70646">
        <w:rPr>
          <w:rFonts w:cstheme="minorHAnsi"/>
          <w:sz w:val="24"/>
          <w:szCs w:val="24"/>
        </w:rPr>
        <w:t xml:space="preserve">z </w:t>
      </w:r>
      <w:r w:rsidR="000572A3" w:rsidRPr="00A70646">
        <w:rPr>
          <w:rFonts w:cstheme="minorHAnsi"/>
          <w:sz w:val="24"/>
          <w:szCs w:val="24"/>
        </w:rPr>
        <w:t>běžné venkovské krajiny</w:t>
      </w:r>
      <w:r w:rsidR="001056FC" w:rsidRPr="00A70646">
        <w:rPr>
          <w:rFonts w:cstheme="minorHAnsi"/>
          <w:sz w:val="24"/>
          <w:szCs w:val="24"/>
        </w:rPr>
        <w:t xml:space="preserve">,“ říká Lukáš Spitzer z Muzea regionu Valašsko. </w:t>
      </w:r>
      <w:r w:rsidR="00533DE0" w:rsidRPr="00A70646">
        <w:rPr>
          <w:rFonts w:cstheme="minorHAnsi"/>
          <w:sz w:val="24"/>
          <w:szCs w:val="24"/>
        </w:rPr>
        <w:t xml:space="preserve">Na výzkumných plochách rostlo v průměru přes 80 druhů vyšších rostlin, </w:t>
      </w:r>
      <w:r w:rsidR="001056FC" w:rsidRPr="00A70646">
        <w:rPr>
          <w:rFonts w:cstheme="minorHAnsi"/>
          <w:sz w:val="24"/>
          <w:szCs w:val="24"/>
        </w:rPr>
        <w:t xml:space="preserve">z nichž </w:t>
      </w:r>
      <w:r w:rsidR="00533DE0" w:rsidRPr="00A70646">
        <w:rPr>
          <w:rFonts w:cstheme="minorHAnsi"/>
          <w:sz w:val="24"/>
          <w:szCs w:val="24"/>
        </w:rPr>
        <w:t xml:space="preserve">celkem 17 druhů figuruje v červeném seznamu. Žila zde třetina všech našich denních motýlů, přičemž zejména citlivější luční druhy zde žily v bohatých populacích. </w:t>
      </w:r>
      <w:r w:rsidR="001056FC" w:rsidRPr="00A70646">
        <w:rPr>
          <w:rFonts w:cstheme="minorHAnsi"/>
          <w:sz w:val="24"/>
          <w:szCs w:val="24"/>
        </w:rPr>
        <w:t>„</w:t>
      </w:r>
      <w:r w:rsidR="00533DE0" w:rsidRPr="00A70646">
        <w:rPr>
          <w:rFonts w:cstheme="minorHAnsi"/>
          <w:sz w:val="24"/>
          <w:szCs w:val="24"/>
        </w:rPr>
        <w:t>Mezi nočními motýly jsme našli nejen specialisty vyvíjející se na lišejnících či vzácné obyvatele lesních luk a mokřadů, ale i netušené počty velkých atraktivních druhů, jako jsou přástevník medvědí a bourovec trávový. Ze 199 brouků vázaných na mrtvé dřevo jich téměř čtvrtina figuruje v červeném seznamu, mezi nimi i atraktivní druhy jako</w:t>
      </w:r>
      <w:r w:rsidR="00A70646" w:rsidRPr="00A70646">
        <w:rPr>
          <w:rFonts w:cstheme="minorHAnsi"/>
          <w:sz w:val="24"/>
          <w:szCs w:val="24"/>
        </w:rPr>
        <w:t xml:space="preserve"> </w:t>
      </w:r>
      <w:r w:rsidR="00533DE0" w:rsidRPr="00A70646">
        <w:rPr>
          <w:rFonts w:cstheme="minorHAnsi"/>
          <w:sz w:val="24"/>
          <w:szCs w:val="24"/>
        </w:rPr>
        <w:t>pýchavkovník červcový a kornatec drobný</w:t>
      </w:r>
      <w:r w:rsidR="00A70646" w:rsidRPr="00A70646">
        <w:rPr>
          <w:rFonts w:cstheme="minorHAnsi"/>
          <w:sz w:val="24"/>
          <w:szCs w:val="24"/>
        </w:rPr>
        <w:t>,</w:t>
      </w:r>
      <w:r w:rsidR="000A562E" w:rsidRPr="00A70646">
        <w:rPr>
          <w:rFonts w:cstheme="minorHAnsi"/>
          <w:sz w:val="24"/>
          <w:szCs w:val="24"/>
        </w:rPr>
        <w:t xml:space="preserve">“ </w:t>
      </w:r>
      <w:r w:rsidR="001056FC" w:rsidRPr="00A70646">
        <w:rPr>
          <w:rFonts w:cstheme="minorHAnsi"/>
          <w:sz w:val="24"/>
          <w:szCs w:val="24"/>
        </w:rPr>
        <w:t>upřesňuje</w:t>
      </w:r>
      <w:r w:rsidR="000A562E" w:rsidRPr="00A70646">
        <w:rPr>
          <w:rFonts w:cstheme="minorHAnsi"/>
          <w:sz w:val="24"/>
          <w:szCs w:val="24"/>
        </w:rPr>
        <w:t xml:space="preserve"> Lukáš Spitzer. </w:t>
      </w:r>
      <w:r w:rsidR="00082A75" w:rsidRPr="00A70646">
        <w:rPr>
          <w:rFonts w:cstheme="minorHAnsi"/>
          <w:sz w:val="24"/>
          <w:szCs w:val="24"/>
        </w:rPr>
        <w:t>Mezi příklady brouků, jimž kůrovcová kalamita umožnila návrat, je i potemník</w:t>
      </w:r>
      <w:r w:rsidR="00082A75" w:rsidRPr="00A70646">
        <w:rPr>
          <w:rFonts w:eastAsia="Times New Roman" w:cstheme="minorHAnsi"/>
          <w:i/>
          <w:sz w:val="24"/>
          <w:szCs w:val="24"/>
          <w:lang w:eastAsia="cs-CZ"/>
        </w:rPr>
        <w:t xml:space="preserve"> Corticeus fraxini, </w:t>
      </w:r>
      <w:r w:rsidR="00082A75" w:rsidRPr="00A70646">
        <w:rPr>
          <w:rFonts w:eastAsia="Times New Roman" w:cstheme="minorHAnsi"/>
          <w:sz w:val="24"/>
          <w:szCs w:val="24"/>
          <w:lang w:eastAsia="cs-CZ"/>
        </w:rPr>
        <w:t xml:space="preserve">který z Čech nebyl vůbec znám a na Moravě byl velmi vzácný. Po roce 2015 se rozšířil po celé republice, dnes je běžný a prakticky </w:t>
      </w:r>
      <w:r w:rsidR="00A70646" w:rsidRPr="00A70646">
        <w:rPr>
          <w:rFonts w:eastAsia="Times New Roman" w:cstheme="minorHAnsi"/>
          <w:sz w:val="24"/>
          <w:szCs w:val="24"/>
          <w:lang w:eastAsia="cs-CZ"/>
        </w:rPr>
        <w:t>v</w:t>
      </w:r>
      <w:r w:rsidR="00082A75" w:rsidRPr="00A70646">
        <w:rPr>
          <w:rFonts w:eastAsia="Times New Roman" w:cstheme="minorHAnsi"/>
          <w:sz w:val="24"/>
          <w:szCs w:val="24"/>
          <w:lang w:eastAsia="cs-CZ"/>
        </w:rPr>
        <w:t>šudypřítomný. Žije pod kůrou jehličnatých stromů, často i v chodbičkách kůrovců.</w:t>
      </w:r>
      <w:r w:rsidR="006F2C96" w:rsidRPr="00A70646">
        <w:rPr>
          <w:rFonts w:cstheme="minorHAnsi"/>
          <w:sz w:val="24"/>
          <w:szCs w:val="24"/>
        </w:rPr>
        <w:br/>
      </w:r>
      <w:r w:rsidR="006F2C96" w:rsidRPr="00A70646">
        <w:rPr>
          <w:rFonts w:cstheme="minorHAnsi"/>
          <w:sz w:val="24"/>
          <w:szCs w:val="24"/>
        </w:rPr>
        <w:br/>
      </w:r>
      <w:r w:rsidR="001056FC" w:rsidRPr="00A70646">
        <w:rPr>
          <w:rFonts w:cstheme="minorHAnsi"/>
          <w:sz w:val="24"/>
          <w:szCs w:val="24"/>
        </w:rPr>
        <w:t xml:space="preserve">Odumřelé stromy poskytly nový životní prostor pro mnoho druhů hmyzu. </w:t>
      </w:r>
      <w:r w:rsidR="006F2C96" w:rsidRPr="00A70646">
        <w:rPr>
          <w:rFonts w:cstheme="minorHAnsi"/>
          <w:sz w:val="24"/>
          <w:szCs w:val="24"/>
        </w:rPr>
        <w:t xml:space="preserve">„Z hlediska brouků – a nemám na mysli kůrovce </w:t>
      </w:r>
      <w:r w:rsidR="000A562E" w:rsidRPr="00A70646">
        <w:rPr>
          <w:rFonts w:cstheme="minorHAnsi"/>
          <w:sz w:val="24"/>
          <w:szCs w:val="24"/>
        </w:rPr>
        <w:t>–</w:t>
      </w:r>
      <w:r w:rsidR="006F2C96" w:rsidRPr="00A70646">
        <w:rPr>
          <w:rFonts w:cstheme="minorHAnsi"/>
          <w:sz w:val="24"/>
          <w:szCs w:val="24"/>
        </w:rPr>
        <w:t xml:space="preserve"> je největším přínosem vznik otevřených parkových </w:t>
      </w:r>
      <w:r w:rsidR="00905BAD" w:rsidRPr="00A70646">
        <w:rPr>
          <w:rFonts w:cstheme="minorHAnsi"/>
          <w:sz w:val="24"/>
          <w:szCs w:val="24"/>
        </w:rPr>
        <w:t xml:space="preserve">lesů a skokový nárůst objemů osluněného mrtvého dřeva. Toho </w:t>
      </w:r>
      <w:r w:rsidR="000A562E" w:rsidRPr="00A70646">
        <w:rPr>
          <w:rFonts w:cstheme="minorHAnsi"/>
          <w:sz w:val="24"/>
          <w:szCs w:val="24"/>
        </w:rPr>
        <w:t xml:space="preserve">by v přírodních lesích bylo obrovské množství, naopak v </w:t>
      </w:r>
      <w:r w:rsidR="00905BAD" w:rsidRPr="00A70646">
        <w:rPr>
          <w:rFonts w:cstheme="minorHAnsi"/>
          <w:sz w:val="24"/>
          <w:szCs w:val="24"/>
        </w:rPr>
        <w:t xml:space="preserve">hospodářských lesích </w:t>
      </w:r>
      <w:r w:rsidR="000A562E" w:rsidRPr="00A70646">
        <w:rPr>
          <w:rFonts w:cstheme="minorHAnsi"/>
          <w:sz w:val="24"/>
          <w:szCs w:val="24"/>
        </w:rPr>
        <w:t xml:space="preserve">je ho </w:t>
      </w:r>
      <w:r w:rsidR="00905BAD" w:rsidRPr="00A70646">
        <w:rPr>
          <w:rFonts w:cstheme="minorHAnsi"/>
          <w:sz w:val="24"/>
          <w:szCs w:val="24"/>
        </w:rPr>
        <w:t>obvykle málo</w:t>
      </w:r>
      <w:r w:rsidR="001056FC" w:rsidRPr="00A70646">
        <w:rPr>
          <w:rFonts w:cstheme="minorHAnsi"/>
          <w:sz w:val="24"/>
          <w:szCs w:val="24"/>
        </w:rPr>
        <w:t>,“ říká Lukáš Čížek z Entomologického ústavu Biologického centra AV ČR</w:t>
      </w:r>
      <w:r w:rsidR="00905BAD" w:rsidRPr="00A70646">
        <w:rPr>
          <w:rFonts w:cstheme="minorHAnsi"/>
          <w:sz w:val="24"/>
          <w:szCs w:val="24"/>
        </w:rPr>
        <w:t xml:space="preserve">. </w:t>
      </w:r>
      <w:r w:rsidR="00082A75" w:rsidRPr="00A70646">
        <w:rPr>
          <w:rFonts w:cstheme="minorHAnsi"/>
          <w:sz w:val="24"/>
          <w:szCs w:val="24"/>
        </w:rPr>
        <w:t>Mrtvé dřevo má přitom pro les řadu přínosů. „</w:t>
      </w:r>
      <w:r w:rsidR="000A562E" w:rsidRPr="00A70646">
        <w:rPr>
          <w:rFonts w:cstheme="minorHAnsi"/>
          <w:sz w:val="24"/>
          <w:szCs w:val="24"/>
        </w:rPr>
        <w:t xml:space="preserve">V lesích </w:t>
      </w:r>
      <w:r w:rsidR="00082A75" w:rsidRPr="00A70646">
        <w:rPr>
          <w:rFonts w:cstheme="minorHAnsi"/>
          <w:sz w:val="24"/>
          <w:szCs w:val="24"/>
        </w:rPr>
        <w:t>s</w:t>
      </w:r>
      <w:r w:rsidR="000A562E" w:rsidRPr="00A70646">
        <w:rPr>
          <w:rFonts w:cstheme="minorHAnsi"/>
          <w:sz w:val="24"/>
          <w:szCs w:val="24"/>
        </w:rPr>
        <w:t xml:space="preserve"> mrtv</w:t>
      </w:r>
      <w:r w:rsidR="00082A75" w:rsidRPr="00A70646">
        <w:rPr>
          <w:rFonts w:cstheme="minorHAnsi"/>
          <w:sz w:val="24"/>
          <w:szCs w:val="24"/>
        </w:rPr>
        <w:t>ým</w:t>
      </w:r>
      <w:r w:rsidR="000A562E" w:rsidRPr="00A70646">
        <w:rPr>
          <w:rFonts w:cstheme="minorHAnsi"/>
          <w:sz w:val="24"/>
          <w:szCs w:val="24"/>
        </w:rPr>
        <w:t xml:space="preserve"> dřev</w:t>
      </w:r>
      <w:r w:rsidR="00082A75" w:rsidRPr="00A70646">
        <w:rPr>
          <w:rFonts w:cstheme="minorHAnsi"/>
          <w:sz w:val="24"/>
          <w:szCs w:val="24"/>
        </w:rPr>
        <w:t>em</w:t>
      </w:r>
      <w:r w:rsidR="000A562E" w:rsidRPr="00A70646">
        <w:rPr>
          <w:rFonts w:cstheme="minorHAnsi"/>
          <w:sz w:val="24"/>
          <w:szCs w:val="24"/>
        </w:rPr>
        <w:t xml:space="preserve"> se dostávají zpět do půdy</w:t>
      </w:r>
      <w:r w:rsidR="00082A75" w:rsidRPr="00A70646">
        <w:rPr>
          <w:rFonts w:cstheme="minorHAnsi"/>
          <w:sz w:val="24"/>
          <w:szCs w:val="24"/>
        </w:rPr>
        <w:t xml:space="preserve"> živiny</w:t>
      </w:r>
      <w:r w:rsidR="000A562E" w:rsidRPr="00A70646">
        <w:rPr>
          <w:rFonts w:cstheme="minorHAnsi"/>
          <w:sz w:val="24"/>
          <w:szCs w:val="24"/>
        </w:rPr>
        <w:t xml:space="preserve">, </w:t>
      </w:r>
      <w:r w:rsidR="00082A75" w:rsidRPr="00A70646">
        <w:rPr>
          <w:rFonts w:cstheme="minorHAnsi"/>
          <w:sz w:val="24"/>
          <w:szCs w:val="24"/>
        </w:rPr>
        <w:t>zvyšuje se</w:t>
      </w:r>
      <w:r w:rsidR="000A562E" w:rsidRPr="00A70646">
        <w:rPr>
          <w:rFonts w:cstheme="minorHAnsi"/>
          <w:sz w:val="24"/>
          <w:szCs w:val="24"/>
        </w:rPr>
        <w:t xml:space="preserve"> úživnost půd pro další generace stromů a </w:t>
      </w:r>
      <w:r w:rsidR="00082A75" w:rsidRPr="00A70646">
        <w:rPr>
          <w:rFonts w:cstheme="minorHAnsi"/>
          <w:sz w:val="24"/>
          <w:szCs w:val="24"/>
        </w:rPr>
        <w:t xml:space="preserve">v půdním humusu se váže </w:t>
      </w:r>
      <w:r w:rsidR="000A562E" w:rsidRPr="00A70646">
        <w:rPr>
          <w:rFonts w:cstheme="minorHAnsi"/>
          <w:sz w:val="24"/>
          <w:szCs w:val="24"/>
        </w:rPr>
        <w:t xml:space="preserve">uhlík, </w:t>
      </w:r>
      <w:r w:rsidR="000A562E" w:rsidRPr="00A70646">
        <w:rPr>
          <w:rFonts w:cstheme="minorHAnsi"/>
          <w:sz w:val="24"/>
          <w:szCs w:val="24"/>
        </w:rPr>
        <w:lastRenderedPageBreak/>
        <w:t xml:space="preserve">hlavní složka dřevní biomasy. Velká diverzita brouků tak ukazuje na efektivní fungování ekologických procesů, </w:t>
      </w:r>
      <w:r w:rsidR="00082A75" w:rsidRPr="00A70646">
        <w:rPr>
          <w:rFonts w:cstheme="minorHAnsi"/>
          <w:sz w:val="24"/>
          <w:szCs w:val="24"/>
        </w:rPr>
        <w:t xml:space="preserve">které jsou </w:t>
      </w:r>
      <w:r w:rsidR="000A562E" w:rsidRPr="00A70646">
        <w:rPr>
          <w:rFonts w:cstheme="minorHAnsi"/>
          <w:sz w:val="24"/>
          <w:szCs w:val="24"/>
        </w:rPr>
        <w:t>klíčov</w:t>
      </w:r>
      <w:r w:rsidR="00082A75" w:rsidRPr="00A70646">
        <w:rPr>
          <w:rFonts w:cstheme="minorHAnsi"/>
          <w:sz w:val="24"/>
          <w:szCs w:val="24"/>
        </w:rPr>
        <w:t>é</w:t>
      </w:r>
      <w:r w:rsidR="000A562E" w:rsidRPr="00A70646">
        <w:rPr>
          <w:rFonts w:cstheme="minorHAnsi"/>
          <w:sz w:val="24"/>
          <w:szCs w:val="24"/>
        </w:rPr>
        <w:t xml:space="preserve"> pro odvrácení dopadů změn klimatu</w:t>
      </w:r>
      <w:r w:rsidR="00A70646" w:rsidRPr="00A70646">
        <w:rPr>
          <w:rFonts w:cstheme="minorHAnsi"/>
          <w:sz w:val="24"/>
          <w:szCs w:val="24"/>
        </w:rPr>
        <w:t>,</w:t>
      </w:r>
      <w:r w:rsidR="006F2C96" w:rsidRPr="00A70646">
        <w:rPr>
          <w:rFonts w:cstheme="minorHAnsi"/>
          <w:sz w:val="24"/>
          <w:szCs w:val="24"/>
        </w:rPr>
        <w:t xml:space="preserve">“ </w:t>
      </w:r>
      <w:r w:rsidR="00082A75" w:rsidRPr="00A70646">
        <w:rPr>
          <w:rFonts w:cstheme="minorHAnsi"/>
          <w:sz w:val="24"/>
          <w:szCs w:val="24"/>
        </w:rPr>
        <w:t>vysvětluje</w:t>
      </w:r>
      <w:r w:rsidR="006F2C96" w:rsidRPr="00A70646">
        <w:rPr>
          <w:rFonts w:cstheme="minorHAnsi"/>
          <w:sz w:val="24"/>
          <w:szCs w:val="24"/>
        </w:rPr>
        <w:t xml:space="preserve"> Lukáš Čížek.</w:t>
      </w:r>
    </w:p>
    <w:p w14:paraId="380686E9" w14:textId="77777777" w:rsidR="000A562E" w:rsidRPr="00A70646" w:rsidRDefault="000A562E" w:rsidP="00C72778">
      <w:pPr>
        <w:spacing w:after="0" w:line="240" w:lineRule="auto"/>
        <w:ind w:left="397"/>
        <w:contextualSpacing/>
        <w:rPr>
          <w:rFonts w:cstheme="minorHAnsi"/>
          <w:sz w:val="24"/>
          <w:szCs w:val="24"/>
        </w:rPr>
      </w:pPr>
    </w:p>
    <w:p w14:paraId="115EB93B" w14:textId="1A04D5FE" w:rsidR="00BB59FB" w:rsidRPr="00A70646" w:rsidRDefault="007B5473" w:rsidP="003A255E">
      <w:pPr>
        <w:spacing w:after="0" w:line="240" w:lineRule="auto"/>
        <w:contextualSpacing/>
        <w:rPr>
          <w:rFonts w:cstheme="minorHAnsi"/>
          <w:bCs/>
          <w:sz w:val="24"/>
          <w:szCs w:val="24"/>
        </w:rPr>
      </w:pPr>
      <w:r w:rsidRPr="00A70646">
        <w:rPr>
          <w:rFonts w:cstheme="minorHAnsi"/>
          <w:bCs/>
          <w:sz w:val="24"/>
          <w:szCs w:val="24"/>
        </w:rPr>
        <w:t xml:space="preserve">Kalamitou narušené lesy budou dle zákona </w:t>
      </w:r>
      <w:r w:rsidR="00BB59FB" w:rsidRPr="00A70646">
        <w:rPr>
          <w:rFonts w:cstheme="minorHAnsi"/>
          <w:bCs/>
          <w:sz w:val="24"/>
          <w:szCs w:val="24"/>
        </w:rPr>
        <w:t>znovu zalesněny</w:t>
      </w:r>
      <w:r w:rsidR="00715869" w:rsidRPr="00A70646">
        <w:rPr>
          <w:rFonts w:cstheme="minorHAnsi"/>
          <w:bCs/>
          <w:sz w:val="24"/>
          <w:szCs w:val="24"/>
        </w:rPr>
        <w:t>, jejich oživení je proto</w:t>
      </w:r>
      <w:r w:rsidR="00905BAD" w:rsidRPr="00A70646">
        <w:rPr>
          <w:rFonts w:cstheme="minorHAnsi"/>
          <w:bCs/>
          <w:sz w:val="24"/>
          <w:szCs w:val="24"/>
        </w:rPr>
        <w:t xml:space="preserve"> jen dočasné</w:t>
      </w:r>
      <w:r w:rsidR="00BB59FB" w:rsidRPr="00A70646">
        <w:rPr>
          <w:rFonts w:cstheme="minorHAnsi"/>
          <w:bCs/>
          <w:sz w:val="24"/>
          <w:szCs w:val="24"/>
        </w:rPr>
        <w:t xml:space="preserve">. </w:t>
      </w:r>
      <w:r w:rsidR="00082A75" w:rsidRPr="00A70646">
        <w:rPr>
          <w:rFonts w:cstheme="minorHAnsi"/>
          <w:bCs/>
          <w:sz w:val="24"/>
          <w:szCs w:val="24"/>
        </w:rPr>
        <w:t>Autoři s</w:t>
      </w:r>
      <w:r w:rsidR="00905BAD" w:rsidRPr="00A70646">
        <w:rPr>
          <w:rFonts w:cstheme="minorHAnsi"/>
          <w:bCs/>
          <w:sz w:val="24"/>
          <w:szCs w:val="24"/>
        </w:rPr>
        <w:t>tudi</w:t>
      </w:r>
      <w:r w:rsidR="00082A75" w:rsidRPr="00A70646">
        <w:rPr>
          <w:rFonts w:cstheme="minorHAnsi"/>
          <w:bCs/>
          <w:sz w:val="24"/>
          <w:szCs w:val="24"/>
        </w:rPr>
        <w:t>e</w:t>
      </w:r>
      <w:r w:rsidR="00905BAD" w:rsidRPr="00A70646">
        <w:rPr>
          <w:rFonts w:cstheme="minorHAnsi"/>
          <w:bCs/>
          <w:sz w:val="24"/>
          <w:szCs w:val="24"/>
        </w:rPr>
        <w:t xml:space="preserve"> proto </w:t>
      </w:r>
      <w:r w:rsidR="00082A75" w:rsidRPr="00A70646">
        <w:rPr>
          <w:rFonts w:cstheme="minorHAnsi"/>
          <w:bCs/>
          <w:sz w:val="24"/>
          <w:szCs w:val="24"/>
        </w:rPr>
        <w:t>přicházejí s</w:t>
      </w:r>
      <w:r w:rsidR="00BB59FB" w:rsidRPr="00A70646">
        <w:rPr>
          <w:rFonts w:cstheme="minorHAnsi"/>
          <w:bCs/>
          <w:sz w:val="24"/>
          <w:szCs w:val="24"/>
        </w:rPr>
        <w:t xml:space="preserve"> </w:t>
      </w:r>
      <w:r w:rsidRPr="00A70646">
        <w:rPr>
          <w:rFonts w:cstheme="minorHAnsi"/>
          <w:bCs/>
          <w:sz w:val="24"/>
          <w:szCs w:val="24"/>
        </w:rPr>
        <w:t>doporučeními</w:t>
      </w:r>
      <w:r w:rsidR="00BB59FB" w:rsidRPr="00A70646">
        <w:rPr>
          <w:rFonts w:cstheme="minorHAnsi"/>
          <w:bCs/>
          <w:sz w:val="24"/>
          <w:szCs w:val="24"/>
        </w:rPr>
        <w:t>, jak alespoň něco z pozitiv kalamity uchovat i v následných lesních kulturách.</w:t>
      </w:r>
      <w:r w:rsidRPr="00A70646">
        <w:rPr>
          <w:rFonts w:cstheme="minorHAnsi"/>
          <w:bCs/>
          <w:sz w:val="24"/>
          <w:szCs w:val="24"/>
        </w:rPr>
        <w:t xml:space="preserve"> „Kalamita </w:t>
      </w:r>
      <w:r w:rsidRPr="00A70646">
        <w:rPr>
          <w:rFonts w:cstheme="minorHAnsi"/>
          <w:sz w:val="24"/>
          <w:szCs w:val="24"/>
        </w:rPr>
        <w:t>r</w:t>
      </w:r>
      <w:r w:rsidR="00CE0325" w:rsidRPr="00A70646">
        <w:rPr>
          <w:rFonts w:cstheme="minorHAnsi"/>
          <w:sz w:val="24"/>
          <w:szCs w:val="24"/>
        </w:rPr>
        <w:t>ozbořil</w:t>
      </w:r>
      <w:r w:rsidRPr="00A70646">
        <w:rPr>
          <w:rFonts w:cstheme="minorHAnsi"/>
          <w:sz w:val="24"/>
          <w:szCs w:val="24"/>
        </w:rPr>
        <w:t>a</w:t>
      </w:r>
      <w:r w:rsidR="00CE0325" w:rsidRPr="00A70646">
        <w:rPr>
          <w:rFonts w:cstheme="minorHAnsi"/>
          <w:sz w:val="24"/>
          <w:szCs w:val="24"/>
        </w:rPr>
        <w:t xml:space="preserve"> </w:t>
      </w:r>
      <w:r w:rsidRPr="00A70646">
        <w:rPr>
          <w:rFonts w:cstheme="minorHAnsi"/>
          <w:sz w:val="24"/>
          <w:szCs w:val="24"/>
        </w:rPr>
        <w:t xml:space="preserve">po staletí praktikovaný </w:t>
      </w:r>
      <w:r w:rsidR="00CE0325" w:rsidRPr="00A70646">
        <w:rPr>
          <w:rFonts w:cstheme="minorHAnsi"/>
          <w:sz w:val="24"/>
          <w:szCs w:val="24"/>
        </w:rPr>
        <w:t>model pěstování lesa a ukázal</w:t>
      </w:r>
      <w:r w:rsidRPr="00A70646">
        <w:rPr>
          <w:rFonts w:cstheme="minorHAnsi"/>
          <w:sz w:val="24"/>
          <w:szCs w:val="24"/>
        </w:rPr>
        <w:t>a</w:t>
      </w:r>
      <w:r w:rsidR="00CE0325" w:rsidRPr="00A70646">
        <w:rPr>
          <w:rFonts w:cstheme="minorHAnsi"/>
          <w:sz w:val="24"/>
          <w:szCs w:val="24"/>
        </w:rPr>
        <w:t xml:space="preserve"> nám, že v době klimatické změny </w:t>
      </w:r>
      <w:r w:rsidRPr="00A70646">
        <w:rPr>
          <w:rFonts w:cstheme="minorHAnsi"/>
          <w:sz w:val="24"/>
          <w:szCs w:val="24"/>
        </w:rPr>
        <w:t xml:space="preserve">nelze </w:t>
      </w:r>
      <w:r w:rsidR="00CE0325" w:rsidRPr="00A70646">
        <w:rPr>
          <w:rFonts w:cstheme="minorHAnsi"/>
          <w:sz w:val="24"/>
          <w:szCs w:val="24"/>
        </w:rPr>
        <w:t xml:space="preserve">lesy plánovat na </w:t>
      </w:r>
      <w:r w:rsidR="00082A75" w:rsidRPr="00A70646">
        <w:rPr>
          <w:rFonts w:cstheme="minorHAnsi"/>
          <w:sz w:val="24"/>
          <w:szCs w:val="24"/>
        </w:rPr>
        <w:t>sto</w:t>
      </w:r>
      <w:r w:rsidR="00CE0325" w:rsidRPr="00A70646">
        <w:rPr>
          <w:rFonts w:cstheme="minorHAnsi"/>
          <w:sz w:val="24"/>
          <w:szCs w:val="24"/>
        </w:rPr>
        <w:t xml:space="preserve"> a více let. </w:t>
      </w:r>
      <w:r w:rsidRPr="00A70646">
        <w:rPr>
          <w:rFonts w:cstheme="minorHAnsi"/>
          <w:sz w:val="24"/>
          <w:szCs w:val="24"/>
        </w:rPr>
        <w:t xml:space="preserve">Ukazuje se, že ponechání prostoru přirozené obnově může být lacinější a umožní rychlejší produkci </w:t>
      </w:r>
      <w:r w:rsidR="00CE0325" w:rsidRPr="00A70646">
        <w:rPr>
          <w:rFonts w:cstheme="minorHAnsi"/>
          <w:sz w:val="24"/>
          <w:szCs w:val="24"/>
        </w:rPr>
        <w:t xml:space="preserve">biomasy, kterou potřebujeme pro naplnění </w:t>
      </w:r>
      <w:r w:rsidRPr="00A70646">
        <w:rPr>
          <w:rFonts w:cstheme="minorHAnsi"/>
          <w:sz w:val="24"/>
          <w:szCs w:val="24"/>
        </w:rPr>
        <w:t xml:space="preserve">klimatických </w:t>
      </w:r>
      <w:r w:rsidR="00CE0325" w:rsidRPr="00A70646">
        <w:rPr>
          <w:rFonts w:cstheme="minorHAnsi"/>
          <w:sz w:val="24"/>
          <w:szCs w:val="24"/>
        </w:rPr>
        <w:t>cílů</w:t>
      </w:r>
      <w:r w:rsidR="00082A75" w:rsidRPr="00A70646">
        <w:rPr>
          <w:rFonts w:cstheme="minorHAnsi"/>
          <w:bCs/>
          <w:sz w:val="24"/>
          <w:szCs w:val="24"/>
        </w:rPr>
        <w:t>,“ upozorňuje Martin Konvička z Jihočeské univerzity</w:t>
      </w:r>
      <w:r w:rsidR="008D7D16">
        <w:rPr>
          <w:rFonts w:cstheme="minorHAnsi"/>
          <w:bCs/>
          <w:sz w:val="24"/>
          <w:szCs w:val="24"/>
        </w:rPr>
        <w:t>.</w:t>
      </w:r>
      <w:r w:rsidRPr="00A70646">
        <w:rPr>
          <w:rFonts w:cstheme="minorHAnsi"/>
          <w:bCs/>
          <w:sz w:val="24"/>
          <w:szCs w:val="24"/>
        </w:rPr>
        <w:t xml:space="preserve"> </w:t>
      </w:r>
      <w:r w:rsidR="00082A75" w:rsidRPr="00A70646">
        <w:rPr>
          <w:rFonts w:cstheme="minorHAnsi"/>
          <w:bCs/>
          <w:sz w:val="24"/>
          <w:szCs w:val="24"/>
        </w:rPr>
        <w:t>„</w:t>
      </w:r>
      <w:r w:rsidRPr="00A70646">
        <w:rPr>
          <w:rFonts w:cstheme="minorHAnsi"/>
          <w:bCs/>
          <w:sz w:val="24"/>
          <w:szCs w:val="24"/>
        </w:rPr>
        <w:t>Podstatné je nezalesňovat vše znovu smrkem</w:t>
      </w:r>
      <w:r w:rsidR="00082A75" w:rsidRPr="00A70646">
        <w:rPr>
          <w:rFonts w:cstheme="minorHAnsi"/>
          <w:bCs/>
          <w:sz w:val="24"/>
          <w:szCs w:val="24"/>
        </w:rPr>
        <w:t xml:space="preserve"> a</w:t>
      </w:r>
      <w:r w:rsidRPr="00A70646">
        <w:rPr>
          <w:rFonts w:cstheme="minorHAnsi"/>
          <w:bCs/>
          <w:sz w:val="24"/>
          <w:szCs w:val="24"/>
        </w:rPr>
        <w:t xml:space="preserve"> tolerovat samovolně vzniklé drobné světliny </w:t>
      </w:r>
      <w:r w:rsidR="00C02728" w:rsidRPr="00A70646">
        <w:rPr>
          <w:rFonts w:cstheme="minorHAnsi"/>
          <w:bCs/>
          <w:sz w:val="24"/>
          <w:szCs w:val="24"/>
        </w:rPr>
        <w:t xml:space="preserve">a </w:t>
      </w:r>
      <w:r w:rsidRPr="00A70646">
        <w:rPr>
          <w:rFonts w:cstheme="minorHAnsi"/>
          <w:bCs/>
          <w:sz w:val="24"/>
          <w:szCs w:val="24"/>
        </w:rPr>
        <w:t>mokřady</w:t>
      </w:r>
      <w:r w:rsidR="00082A75" w:rsidRPr="00A70646">
        <w:rPr>
          <w:rFonts w:cstheme="minorHAnsi"/>
          <w:bCs/>
          <w:sz w:val="24"/>
          <w:szCs w:val="24"/>
        </w:rPr>
        <w:t>. Musíme si</w:t>
      </w:r>
      <w:r w:rsidR="00C02728" w:rsidRPr="00A70646">
        <w:rPr>
          <w:rFonts w:cstheme="minorHAnsi"/>
          <w:bCs/>
          <w:sz w:val="24"/>
          <w:szCs w:val="24"/>
        </w:rPr>
        <w:t xml:space="preserve"> být vědomi</w:t>
      </w:r>
      <w:r w:rsidR="00082A75" w:rsidRPr="00A70646">
        <w:rPr>
          <w:rFonts w:cstheme="minorHAnsi"/>
          <w:bCs/>
          <w:sz w:val="24"/>
          <w:szCs w:val="24"/>
        </w:rPr>
        <w:t xml:space="preserve"> toho</w:t>
      </w:r>
      <w:r w:rsidR="00C02728" w:rsidRPr="00A70646">
        <w:rPr>
          <w:rFonts w:cstheme="minorHAnsi"/>
          <w:bCs/>
          <w:sz w:val="24"/>
          <w:szCs w:val="24"/>
        </w:rPr>
        <w:t>, že les není jen plantáž na stavební dříví, ale i součást našeho životního prostředí</w:t>
      </w:r>
      <w:r w:rsidR="00082A75" w:rsidRPr="00A70646">
        <w:rPr>
          <w:rFonts w:cstheme="minorHAnsi"/>
          <w:bCs/>
          <w:sz w:val="24"/>
          <w:szCs w:val="24"/>
        </w:rPr>
        <w:t>,</w:t>
      </w:r>
      <w:r w:rsidR="00C02728" w:rsidRPr="00A70646">
        <w:rPr>
          <w:rFonts w:cstheme="minorHAnsi"/>
          <w:bCs/>
          <w:sz w:val="24"/>
          <w:szCs w:val="24"/>
        </w:rPr>
        <w:t xml:space="preserve">“ uzavírá Martin Konvička.  </w:t>
      </w:r>
    </w:p>
    <w:p w14:paraId="5747898A" w14:textId="77777777" w:rsidR="00BB59FB" w:rsidRPr="00A70646" w:rsidRDefault="00BB59FB" w:rsidP="00BB59FB">
      <w:pPr>
        <w:spacing w:after="0" w:line="240" w:lineRule="auto"/>
        <w:ind w:left="397"/>
        <w:contextualSpacing/>
        <w:rPr>
          <w:rFonts w:cstheme="minorHAnsi"/>
          <w:bCs/>
          <w:sz w:val="24"/>
          <w:szCs w:val="24"/>
        </w:rPr>
      </w:pPr>
    </w:p>
    <w:p w14:paraId="4EE14A41" w14:textId="77777777" w:rsidR="00E47195" w:rsidRPr="00A70646" w:rsidRDefault="00E47195" w:rsidP="00586B25">
      <w:pPr>
        <w:spacing w:after="0" w:line="240" w:lineRule="auto"/>
        <w:ind w:left="397"/>
        <w:contextualSpacing/>
        <w:rPr>
          <w:rFonts w:cstheme="minorHAnsi"/>
          <w:sz w:val="24"/>
          <w:szCs w:val="24"/>
        </w:rPr>
      </w:pPr>
    </w:p>
    <w:p w14:paraId="33EA79D4" w14:textId="4C5394EB" w:rsidR="00E47195" w:rsidRDefault="008D7D16" w:rsidP="003A255E">
      <w:pPr>
        <w:spacing w:after="0" w:line="240" w:lineRule="auto"/>
        <w:contextualSpacing/>
        <w:rPr>
          <w:rFonts w:eastAsia="Times New Roman" w:cstheme="minorHAnsi"/>
          <w:b/>
          <w:sz w:val="24"/>
          <w:szCs w:val="24"/>
          <w:lang w:eastAsia="cs-CZ"/>
        </w:rPr>
      </w:pPr>
      <w:r>
        <w:rPr>
          <w:rFonts w:eastAsia="Times New Roman" w:cstheme="minorHAnsi"/>
          <w:b/>
          <w:sz w:val="24"/>
          <w:szCs w:val="24"/>
          <w:lang w:eastAsia="cs-CZ"/>
        </w:rPr>
        <w:t>Kontakty</w:t>
      </w:r>
    </w:p>
    <w:p w14:paraId="4DEC7CF4" w14:textId="7184B73E" w:rsidR="008D7D16" w:rsidRPr="00A70646" w:rsidRDefault="008D7D16" w:rsidP="003A255E">
      <w:pPr>
        <w:spacing w:after="0" w:line="240" w:lineRule="auto"/>
        <w:contextualSpacing/>
        <w:rPr>
          <w:rFonts w:eastAsia="Times New Roman" w:cstheme="minorHAnsi"/>
          <w:sz w:val="24"/>
          <w:szCs w:val="24"/>
          <w:lang w:eastAsia="cs-CZ"/>
        </w:rPr>
      </w:pPr>
      <w:r>
        <w:rPr>
          <w:rFonts w:eastAsia="Times New Roman" w:cstheme="minorHAnsi"/>
          <w:b/>
          <w:sz w:val="24"/>
          <w:szCs w:val="24"/>
          <w:lang w:eastAsia="cs-CZ"/>
        </w:rPr>
        <w:t xml:space="preserve">doc. Mgr. </w:t>
      </w:r>
      <w:r w:rsidRPr="008D7D16">
        <w:rPr>
          <w:rFonts w:eastAsia="Times New Roman" w:cstheme="minorHAnsi"/>
          <w:b/>
          <w:sz w:val="24"/>
          <w:szCs w:val="24"/>
          <w:lang w:eastAsia="cs-CZ"/>
        </w:rPr>
        <w:t>Martin Konvička</w:t>
      </w:r>
      <w:r>
        <w:rPr>
          <w:rFonts w:eastAsia="Times New Roman" w:cstheme="minorHAnsi"/>
          <w:b/>
          <w:sz w:val="24"/>
          <w:szCs w:val="24"/>
          <w:lang w:eastAsia="cs-CZ"/>
        </w:rPr>
        <w:t>, Ph.D.</w:t>
      </w:r>
      <w:r>
        <w:rPr>
          <w:rFonts w:eastAsia="Times New Roman" w:cstheme="minorHAnsi"/>
          <w:sz w:val="24"/>
          <w:szCs w:val="24"/>
          <w:lang w:eastAsia="cs-CZ"/>
        </w:rPr>
        <w:t xml:space="preserve">, Jihočeská univerzita, </w:t>
      </w:r>
      <w:r w:rsidRPr="00A70646">
        <w:rPr>
          <w:rFonts w:eastAsia="Times New Roman" w:cstheme="minorHAnsi"/>
          <w:sz w:val="24"/>
          <w:szCs w:val="24"/>
          <w:lang w:eastAsia="cs-CZ"/>
        </w:rPr>
        <w:t xml:space="preserve">e-mail: </w:t>
      </w:r>
      <w:hyperlink r:id="rId10" w:history="1">
        <w:r w:rsidRPr="00A70646">
          <w:rPr>
            <w:rStyle w:val="Hypertextovodkaz"/>
            <w:rFonts w:eastAsia="Times New Roman" w:cstheme="minorHAnsi"/>
            <w:sz w:val="24"/>
            <w:szCs w:val="24"/>
            <w:lang w:eastAsia="cs-CZ"/>
          </w:rPr>
          <w:t>konva@entu.cas.cz</w:t>
        </w:r>
      </w:hyperlink>
      <w:r>
        <w:rPr>
          <w:rStyle w:val="Hypertextovodkaz"/>
          <w:rFonts w:eastAsia="Times New Roman" w:cstheme="minorHAnsi"/>
          <w:sz w:val="24"/>
          <w:szCs w:val="24"/>
          <w:lang w:eastAsia="cs-CZ"/>
        </w:rPr>
        <w:t xml:space="preserve">, </w:t>
      </w:r>
      <w:r w:rsidRPr="00A70646">
        <w:rPr>
          <w:rFonts w:eastAsia="Times New Roman" w:cstheme="minorHAnsi"/>
          <w:sz w:val="24"/>
          <w:szCs w:val="24"/>
          <w:lang w:eastAsia="cs-CZ"/>
        </w:rPr>
        <w:t>Tel.:775 131</w:t>
      </w:r>
      <w:r w:rsidR="005A0692">
        <w:rPr>
          <w:rFonts w:eastAsia="Times New Roman" w:cstheme="minorHAnsi"/>
          <w:sz w:val="24"/>
          <w:szCs w:val="24"/>
          <w:lang w:eastAsia="cs-CZ"/>
        </w:rPr>
        <w:t> </w:t>
      </w:r>
      <w:r w:rsidRPr="00A70646">
        <w:rPr>
          <w:rFonts w:eastAsia="Times New Roman" w:cstheme="minorHAnsi"/>
          <w:sz w:val="24"/>
          <w:szCs w:val="24"/>
          <w:lang w:eastAsia="cs-CZ"/>
        </w:rPr>
        <w:t>354</w:t>
      </w:r>
    </w:p>
    <w:p w14:paraId="0B76BC37" w14:textId="77777777" w:rsidR="005A0692" w:rsidRDefault="005A0692" w:rsidP="003A255E">
      <w:pPr>
        <w:spacing w:after="0" w:line="240" w:lineRule="auto"/>
        <w:contextualSpacing/>
        <w:rPr>
          <w:rFonts w:eastAsia="Times New Roman" w:cstheme="minorHAnsi"/>
          <w:b/>
          <w:sz w:val="24"/>
          <w:szCs w:val="24"/>
          <w:lang w:eastAsia="cs-CZ"/>
        </w:rPr>
      </w:pPr>
    </w:p>
    <w:p w14:paraId="186ACEFF" w14:textId="78E795CC" w:rsidR="008D7D16" w:rsidRDefault="008D7D16" w:rsidP="003A255E">
      <w:pPr>
        <w:spacing w:after="0" w:line="240" w:lineRule="auto"/>
        <w:contextualSpacing/>
        <w:rPr>
          <w:rFonts w:eastAsia="Times New Roman" w:cstheme="minorHAnsi"/>
          <w:sz w:val="24"/>
          <w:szCs w:val="24"/>
          <w:lang w:eastAsia="cs-CZ"/>
        </w:rPr>
      </w:pPr>
      <w:r>
        <w:rPr>
          <w:rFonts w:eastAsia="Times New Roman" w:cstheme="minorHAnsi"/>
          <w:b/>
          <w:sz w:val="24"/>
          <w:szCs w:val="24"/>
          <w:lang w:eastAsia="cs-CZ"/>
        </w:rPr>
        <w:t xml:space="preserve">Mgr. </w:t>
      </w:r>
      <w:r w:rsidRPr="008D7D16">
        <w:rPr>
          <w:rFonts w:eastAsia="Times New Roman" w:cstheme="minorHAnsi"/>
          <w:b/>
          <w:sz w:val="24"/>
          <w:szCs w:val="24"/>
          <w:lang w:eastAsia="cs-CZ"/>
        </w:rPr>
        <w:t>Lukáš Čížek</w:t>
      </w:r>
      <w:r>
        <w:rPr>
          <w:rFonts w:eastAsia="Times New Roman" w:cstheme="minorHAnsi"/>
          <w:b/>
          <w:sz w:val="24"/>
          <w:szCs w:val="24"/>
          <w:lang w:eastAsia="cs-CZ"/>
        </w:rPr>
        <w:t>, Ph.D.</w:t>
      </w:r>
      <w:r w:rsidRPr="00A70646">
        <w:rPr>
          <w:rFonts w:eastAsia="Times New Roman" w:cstheme="minorHAnsi"/>
          <w:sz w:val="24"/>
          <w:szCs w:val="24"/>
          <w:lang w:eastAsia="cs-CZ"/>
        </w:rPr>
        <w:t>, Biologické centrum AV ČR</w:t>
      </w:r>
      <w:r>
        <w:rPr>
          <w:rFonts w:eastAsia="Times New Roman" w:cstheme="minorHAnsi"/>
          <w:sz w:val="24"/>
          <w:szCs w:val="24"/>
          <w:lang w:eastAsia="cs-CZ"/>
        </w:rPr>
        <w:t xml:space="preserve">, </w:t>
      </w:r>
      <w:r w:rsidRPr="00A70646">
        <w:rPr>
          <w:rFonts w:eastAsia="Times New Roman" w:cstheme="minorHAnsi"/>
          <w:sz w:val="24"/>
          <w:szCs w:val="24"/>
          <w:lang w:eastAsia="cs-CZ"/>
        </w:rPr>
        <w:t xml:space="preserve">e-mail: </w:t>
      </w:r>
      <w:hyperlink r:id="rId11" w:history="1">
        <w:r w:rsidRPr="00A70646">
          <w:rPr>
            <w:rStyle w:val="Hypertextovodkaz"/>
            <w:rFonts w:eastAsia="Times New Roman" w:cstheme="minorHAnsi"/>
            <w:sz w:val="24"/>
            <w:szCs w:val="24"/>
            <w:lang w:eastAsia="cs-CZ"/>
          </w:rPr>
          <w:t>lukascizek@gmail.com</w:t>
        </w:r>
      </w:hyperlink>
      <w:r>
        <w:rPr>
          <w:rStyle w:val="Hypertextovodkaz"/>
          <w:rFonts w:eastAsia="Times New Roman" w:cstheme="minorHAnsi"/>
          <w:sz w:val="24"/>
          <w:szCs w:val="24"/>
          <w:lang w:eastAsia="cs-CZ"/>
        </w:rPr>
        <w:t xml:space="preserve">, </w:t>
      </w:r>
      <w:r w:rsidRPr="00A70646">
        <w:rPr>
          <w:rFonts w:eastAsia="Times New Roman" w:cstheme="minorHAnsi"/>
          <w:sz w:val="24"/>
          <w:szCs w:val="24"/>
          <w:lang w:eastAsia="cs-CZ"/>
        </w:rPr>
        <w:t>Tel: 608 562</w:t>
      </w:r>
      <w:r w:rsidR="005A0692">
        <w:rPr>
          <w:rFonts w:eastAsia="Times New Roman" w:cstheme="minorHAnsi"/>
          <w:sz w:val="24"/>
          <w:szCs w:val="24"/>
          <w:lang w:eastAsia="cs-CZ"/>
        </w:rPr>
        <w:t> </w:t>
      </w:r>
      <w:r w:rsidRPr="00A70646">
        <w:rPr>
          <w:rFonts w:eastAsia="Times New Roman" w:cstheme="minorHAnsi"/>
          <w:sz w:val="24"/>
          <w:szCs w:val="24"/>
          <w:lang w:eastAsia="cs-CZ"/>
        </w:rPr>
        <w:t>628</w:t>
      </w:r>
    </w:p>
    <w:p w14:paraId="676A9E7B" w14:textId="77777777" w:rsidR="005A0692" w:rsidRDefault="005A0692" w:rsidP="003A255E">
      <w:pPr>
        <w:spacing w:after="0" w:line="240" w:lineRule="auto"/>
        <w:contextualSpacing/>
        <w:rPr>
          <w:rFonts w:eastAsia="Times New Roman" w:cstheme="minorHAnsi"/>
          <w:b/>
          <w:sz w:val="24"/>
          <w:szCs w:val="24"/>
          <w:lang w:eastAsia="cs-CZ"/>
        </w:rPr>
      </w:pPr>
    </w:p>
    <w:p w14:paraId="315EE780" w14:textId="31289055" w:rsidR="008D7D16" w:rsidRPr="00A70646" w:rsidRDefault="008D7D16" w:rsidP="003A255E">
      <w:pPr>
        <w:spacing w:after="0" w:line="240" w:lineRule="auto"/>
        <w:contextualSpacing/>
        <w:rPr>
          <w:rFonts w:eastAsia="Times New Roman" w:cstheme="minorHAnsi"/>
          <w:sz w:val="24"/>
          <w:szCs w:val="24"/>
          <w:lang w:eastAsia="cs-CZ"/>
        </w:rPr>
      </w:pPr>
      <w:r>
        <w:rPr>
          <w:rFonts w:eastAsia="Times New Roman" w:cstheme="minorHAnsi"/>
          <w:b/>
          <w:sz w:val="24"/>
          <w:szCs w:val="24"/>
          <w:lang w:eastAsia="cs-CZ"/>
        </w:rPr>
        <w:t xml:space="preserve">RNDr. </w:t>
      </w:r>
      <w:r w:rsidRPr="008D7D16">
        <w:rPr>
          <w:rFonts w:eastAsia="Times New Roman" w:cstheme="minorHAnsi"/>
          <w:b/>
          <w:sz w:val="24"/>
          <w:szCs w:val="24"/>
          <w:lang w:eastAsia="cs-CZ"/>
        </w:rPr>
        <w:t>Lukáš Spitzer</w:t>
      </w:r>
      <w:r>
        <w:rPr>
          <w:rFonts w:eastAsia="Times New Roman" w:cstheme="minorHAnsi"/>
          <w:b/>
          <w:sz w:val="24"/>
          <w:szCs w:val="24"/>
          <w:lang w:eastAsia="cs-CZ"/>
        </w:rPr>
        <w:t>, Ph.D.</w:t>
      </w:r>
      <w:r w:rsidRPr="00A70646">
        <w:rPr>
          <w:rFonts w:eastAsia="Times New Roman" w:cstheme="minorHAnsi"/>
          <w:sz w:val="24"/>
          <w:szCs w:val="24"/>
          <w:lang w:eastAsia="cs-CZ"/>
        </w:rPr>
        <w:t>, Muzeum regionu Valašsko</w:t>
      </w:r>
      <w:r>
        <w:rPr>
          <w:rFonts w:eastAsia="Times New Roman" w:cstheme="minorHAnsi"/>
          <w:sz w:val="24"/>
          <w:szCs w:val="24"/>
          <w:lang w:eastAsia="cs-CZ"/>
        </w:rPr>
        <w:t xml:space="preserve">, </w:t>
      </w:r>
      <w:r w:rsidRPr="00A70646">
        <w:rPr>
          <w:rFonts w:eastAsia="Times New Roman" w:cstheme="minorHAnsi"/>
          <w:sz w:val="24"/>
          <w:szCs w:val="24"/>
          <w:lang w:eastAsia="cs-CZ"/>
        </w:rPr>
        <w:t xml:space="preserve">e-mail: </w:t>
      </w:r>
      <w:r w:rsidRPr="008D7D16">
        <w:rPr>
          <w:rStyle w:val="Hypertextovodkaz"/>
          <w:rFonts w:eastAsia="Times New Roman" w:cstheme="minorHAnsi"/>
          <w:sz w:val="24"/>
          <w:szCs w:val="24"/>
          <w:lang w:eastAsia="cs-CZ"/>
        </w:rPr>
        <w:t>spitzer.lukas@gmail.com,</w:t>
      </w:r>
      <w:r>
        <w:rPr>
          <w:rFonts w:eastAsia="Times New Roman" w:cstheme="minorHAnsi"/>
          <w:sz w:val="24"/>
          <w:szCs w:val="24"/>
          <w:lang w:eastAsia="cs-CZ"/>
        </w:rPr>
        <w:t xml:space="preserve"> Te</w:t>
      </w:r>
      <w:r w:rsidRPr="00A70646">
        <w:rPr>
          <w:rFonts w:eastAsia="Times New Roman" w:cstheme="minorHAnsi"/>
          <w:sz w:val="24"/>
          <w:szCs w:val="24"/>
          <w:lang w:eastAsia="cs-CZ"/>
        </w:rPr>
        <w:t>l.: 603</w:t>
      </w:r>
      <w:r>
        <w:rPr>
          <w:rFonts w:eastAsia="Times New Roman" w:cstheme="minorHAnsi"/>
          <w:sz w:val="24"/>
          <w:szCs w:val="24"/>
          <w:lang w:eastAsia="cs-CZ"/>
        </w:rPr>
        <w:t> </w:t>
      </w:r>
      <w:r w:rsidRPr="00A70646">
        <w:rPr>
          <w:rFonts w:eastAsia="Times New Roman" w:cstheme="minorHAnsi"/>
          <w:sz w:val="24"/>
          <w:szCs w:val="24"/>
          <w:lang w:eastAsia="cs-CZ"/>
        </w:rPr>
        <w:t>304</w:t>
      </w:r>
      <w:r w:rsidR="005A0692">
        <w:rPr>
          <w:rFonts w:eastAsia="Times New Roman" w:cstheme="minorHAnsi"/>
          <w:sz w:val="24"/>
          <w:szCs w:val="24"/>
          <w:lang w:eastAsia="cs-CZ"/>
        </w:rPr>
        <w:t> </w:t>
      </w:r>
      <w:r w:rsidRPr="00A70646">
        <w:rPr>
          <w:rFonts w:eastAsia="Times New Roman" w:cstheme="minorHAnsi"/>
          <w:sz w:val="24"/>
          <w:szCs w:val="24"/>
          <w:lang w:eastAsia="cs-CZ"/>
        </w:rPr>
        <w:t>911</w:t>
      </w:r>
    </w:p>
    <w:p w14:paraId="7C35D76E" w14:textId="77777777" w:rsidR="005A0692" w:rsidRDefault="005A0692" w:rsidP="003A255E">
      <w:pPr>
        <w:spacing w:after="0" w:line="240" w:lineRule="auto"/>
        <w:contextualSpacing/>
        <w:rPr>
          <w:rFonts w:eastAsia="Times New Roman" w:cstheme="minorHAnsi"/>
          <w:b/>
          <w:sz w:val="24"/>
          <w:szCs w:val="24"/>
          <w:lang w:eastAsia="cs-CZ"/>
        </w:rPr>
      </w:pPr>
    </w:p>
    <w:p w14:paraId="3FB96AAB" w14:textId="3F8AE76D" w:rsidR="005A0692" w:rsidRPr="00A70646" w:rsidRDefault="005A0692" w:rsidP="003A255E">
      <w:pPr>
        <w:spacing w:after="0" w:line="240" w:lineRule="auto"/>
        <w:contextualSpacing/>
        <w:rPr>
          <w:rFonts w:eastAsia="Times New Roman" w:cstheme="minorHAnsi"/>
          <w:sz w:val="24"/>
          <w:szCs w:val="24"/>
          <w:lang w:eastAsia="cs-CZ"/>
        </w:rPr>
      </w:pPr>
      <w:r>
        <w:rPr>
          <w:rFonts w:eastAsia="Times New Roman" w:cstheme="minorHAnsi"/>
          <w:b/>
          <w:sz w:val="24"/>
          <w:szCs w:val="24"/>
          <w:lang w:eastAsia="cs-CZ"/>
        </w:rPr>
        <w:t xml:space="preserve">Mgr. </w:t>
      </w:r>
      <w:r w:rsidRPr="00A70646">
        <w:rPr>
          <w:rFonts w:eastAsia="Times New Roman" w:cstheme="minorHAnsi"/>
          <w:b/>
          <w:sz w:val="24"/>
          <w:szCs w:val="24"/>
          <w:lang w:eastAsia="cs-CZ"/>
        </w:rPr>
        <w:t>Daniela Procházková</w:t>
      </w:r>
      <w:r>
        <w:rPr>
          <w:rFonts w:eastAsia="Times New Roman" w:cstheme="minorHAnsi"/>
          <w:b/>
          <w:sz w:val="24"/>
          <w:szCs w:val="24"/>
          <w:lang w:eastAsia="cs-CZ"/>
        </w:rPr>
        <w:t xml:space="preserve">, </w:t>
      </w:r>
      <w:r w:rsidRPr="00A70646">
        <w:rPr>
          <w:rFonts w:eastAsia="Times New Roman" w:cstheme="minorHAnsi"/>
          <w:sz w:val="24"/>
          <w:szCs w:val="24"/>
          <w:lang w:eastAsia="cs-CZ"/>
        </w:rPr>
        <w:t>Referentka publicity</w:t>
      </w:r>
      <w:r>
        <w:rPr>
          <w:rFonts w:eastAsia="Times New Roman" w:cstheme="minorHAnsi"/>
          <w:sz w:val="24"/>
          <w:szCs w:val="24"/>
          <w:lang w:eastAsia="cs-CZ"/>
        </w:rPr>
        <w:t xml:space="preserve">, Biologické centrum AV ČR, </w:t>
      </w:r>
      <w:r w:rsidRPr="00A70646">
        <w:rPr>
          <w:rFonts w:eastAsia="Times New Roman" w:cstheme="minorHAnsi"/>
          <w:sz w:val="24"/>
          <w:szCs w:val="24"/>
          <w:lang w:eastAsia="cs-CZ"/>
        </w:rPr>
        <w:t xml:space="preserve">e-mail: </w:t>
      </w:r>
      <w:hyperlink r:id="rId12" w:history="1">
        <w:r w:rsidRPr="00A70646">
          <w:rPr>
            <w:rStyle w:val="Hypertextovodkaz"/>
            <w:rFonts w:eastAsia="Times New Roman" w:cstheme="minorHAnsi"/>
            <w:sz w:val="24"/>
            <w:szCs w:val="24"/>
            <w:lang w:eastAsia="cs-CZ"/>
          </w:rPr>
          <w:t>daniela.prochazkova@bc.cas.cz</w:t>
        </w:r>
      </w:hyperlink>
      <w:r>
        <w:rPr>
          <w:rStyle w:val="Hypertextovodkaz"/>
          <w:rFonts w:eastAsia="Times New Roman" w:cstheme="minorHAnsi"/>
          <w:sz w:val="24"/>
          <w:szCs w:val="24"/>
          <w:lang w:eastAsia="cs-CZ"/>
        </w:rPr>
        <w:t xml:space="preserve">, </w:t>
      </w:r>
      <w:r>
        <w:rPr>
          <w:rFonts w:eastAsia="Times New Roman" w:cstheme="minorHAnsi"/>
          <w:sz w:val="24"/>
          <w:szCs w:val="24"/>
          <w:lang w:eastAsia="cs-CZ"/>
        </w:rPr>
        <w:t>tel.</w:t>
      </w:r>
      <w:r w:rsidRPr="00A70646">
        <w:rPr>
          <w:rFonts w:eastAsia="Times New Roman" w:cstheme="minorHAnsi"/>
          <w:sz w:val="24"/>
          <w:szCs w:val="24"/>
          <w:lang w:eastAsia="cs-CZ"/>
        </w:rPr>
        <w:t xml:space="preserve"> 778</w:t>
      </w:r>
      <w:r>
        <w:rPr>
          <w:rFonts w:eastAsia="Times New Roman" w:cstheme="minorHAnsi"/>
          <w:sz w:val="24"/>
          <w:szCs w:val="24"/>
          <w:lang w:eastAsia="cs-CZ"/>
        </w:rPr>
        <w:t> </w:t>
      </w:r>
      <w:r w:rsidRPr="00A70646">
        <w:rPr>
          <w:rFonts w:eastAsia="Times New Roman" w:cstheme="minorHAnsi"/>
          <w:sz w:val="24"/>
          <w:szCs w:val="24"/>
          <w:lang w:eastAsia="cs-CZ"/>
        </w:rPr>
        <w:t>468</w:t>
      </w:r>
      <w:r>
        <w:rPr>
          <w:rFonts w:eastAsia="Times New Roman" w:cstheme="minorHAnsi"/>
          <w:sz w:val="24"/>
          <w:szCs w:val="24"/>
          <w:lang w:eastAsia="cs-CZ"/>
        </w:rPr>
        <w:t> </w:t>
      </w:r>
      <w:r w:rsidRPr="00A70646">
        <w:rPr>
          <w:rFonts w:eastAsia="Times New Roman" w:cstheme="minorHAnsi"/>
          <w:sz w:val="24"/>
          <w:szCs w:val="24"/>
          <w:lang w:eastAsia="cs-CZ"/>
        </w:rPr>
        <w:t>552</w:t>
      </w:r>
    </w:p>
    <w:p w14:paraId="4EDD13D5" w14:textId="77777777" w:rsidR="005A0692" w:rsidRDefault="005A0692" w:rsidP="003A255E">
      <w:pPr>
        <w:spacing w:after="0" w:line="240" w:lineRule="auto"/>
        <w:contextualSpacing/>
        <w:rPr>
          <w:rFonts w:eastAsia="Times New Roman" w:cstheme="minorHAnsi"/>
          <w:b/>
          <w:sz w:val="24"/>
          <w:szCs w:val="24"/>
          <w:lang w:eastAsia="cs-CZ"/>
        </w:rPr>
      </w:pPr>
    </w:p>
    <w:p w14:paraId="6AA7E6B3" w14:textId="2C51B16F" w:rsidR="00C355B6" w:rsidRPr="008D7D16" w:rsidRDefault="00C355B6" w:rsidP="003A255E">
      <w:pPr>
        <w:spacing w:after="0" w:line="240" w:lineRule="auto"/>
        <w:contextualSpacing/>
        <w:rPr>
          <w:rFonts w:eastAsia="Times New Roman" w:cstheme="minorHAnsi"/>
          <w:color w:val="0000FF" w:themeColor="hyperlink"/>
          <w:sz w:val="24"/>
          <w:szCs w:val="24"/>
          <w:u w:val="single"/>
          <w:lang w:eastAsia="cs-CZ"/>
        </w:rPr>
      </w:pPr>
      <w:r w:rsidRPr="00A70646">
        <w:rPr>
          <w:rFonts w:eastAsia="Times New Roman" w:cstheme="minorHAnsi"/>
          <w:b/>
          <w:sz w:val="24"/>
          <w:szCs w:val="24"/>
          <w:lang w:eastAsia="cs-CZ"/>
        </w:rPr>
        <w:t>Jiří Koňařík</w:t>
      </w:r>
      <w:r w:rsidR="005A0692">
        <w:rPr>
          <w:rFonts w:eastAsia="Times New Roman" w:cstheme="minorHAnsi"/>
          <w:b/>
          <w:sz w:val="24"/>
          <w:szCs w:val="24"/>
          <w:lang w:eastAsia="cs-CZ"/>
        </w:rPr>
        <w:t xml:space="preserve">, </w:t>
      </w:r>
      <w:r w:rsidRPr="00A70646">
        <w:rPr>
          <w:rFonts w:eastAsia="Times New Roman" w:cstheme="minorHAnsi"/>
          <w:sz w:val="24"/>
          <w:szCs w:val="24"/>
          <w:lang w:eastAsia="cs-CZ"/>
        </w:rPr>
        <w:t>Propagační pracovník Muzea regionu Valašsko</w:t>
      </w:r>
      <w:r w:rsidR="008D7D16">
        <w:rPr>
          <w:rFonts w:eastAsia="Times New Roman" w:cstheme="minorHAnsi"/>
          <w:sz w:val="24"/>
          <w:szCs w:val="24"/>
          <w:lang w:eastAsia="cs-CZ"/>
        </w:rPr>
        <w:t xml:space="preserve">, </w:t>
      </w:r>
      <w:r w:rsidRPr="00A70646">
        <w:rPr>
          <w:rFonts w:eastAsia="Times New Roman" w:cstheme="minorHAnsi"/>
          <w:sz w:val="24"/>
          <w:szCs w:val="24"/>
          <w:lang w:eastAsia="cs-CZ"/>
        </w:rPr>
        <w:t xml:space="preserve">e-mail: </w:t>
      </w:r>
      <w:hyperlink r:id="rId13" w:history="1">
        <w:r w:rsidRPr="00A70646">
          <w:rPr>
            <w:rStyle w:val="Hypertextovodkaz"/>
            <w:rFonts w:eastAsia="Times New Roman" w:cstheme="minorHAnsi"/>
            <w:sz w:val="24"/>
            <w:szCs w:val="24"/>
            <w:lang w:eastAsia="cs-CZ"/>
          </w:rPr>
          <w:t>konarik@muzeumvalassko.cz</w:t>
        </w:r>
      </w:hyperlink>
      <w:r w:rsidR="008D7D16">
        <w:rPr>
          <w:rStyle w:val="Hypertextovodkaz"/>
          <w:rFonts w:eastAsia="Times New Roman" w:cstheme="minorHAnsi"/>
          <w:sz w:val="24"/>
          <w:szCs w:val="24"/>
          <w:lang w:eastAsia="cs-CZ"/>
        </w:rPr>
        <w:t xml:space="preserve">, </w:t>
      </w:r>
      <w:r w:rsidRPr="00A70646">
        <w:rPr>
          <w:rFonts w:eastAsia="Times New Roman" w:cstheme="minorHAnsi"/>
          <w:sz w:val="24"/>
          <w:szCs w:val="24"/>
          <w:lang w:eastAsia="cs-CZ"/>
        </w:rPr>
        <w:t>tel. 571 411 690, 605 509</w:t>
      </w:r>
      <w:r w:rsidR="005A0692">
        <w:rPr>
          <w:rFonts w:eastAsia="Times New Roman" w:cstheme="minorHAnsi"/>
          <w:sz w:val="24"/>
          <w:szCs w:val="24"/>
          <w:lang w:eastAsia="cs-CZ"/>
        </w:rPr>
        <w:t> </w:t>
      </w:r>
      <w:r w:rsidRPr="00A70646">
        <w:rPr>
          <w:rFonts w:eastAsia="Times New Roman" w:cstheme="minorHAnsi"/>
          <w:sz w:val="24"/>
          <w:szCs w:val="24"/>
          <w:lang w:eastAsia="cs-CZ"/>
        </w:rPr>
        <w:t>928</w:t>
      </w:r>
      <w:r w:rsidR="005A0692">
        <w:rPr>
          <w:rFonts w:eastAsia="Times New Roman" w:cstheme="minorHAnsi"/>
          <w:sz w:val="24"/>
          <w:szCs w:val="24"/>
          <w:lang w:eastAsia="cs-CZ"/>
        </w:rPr>
        <w:t xml:space="preserve">, </w:t>
      </w:r>
      <w:hyperlink r:id="rId14" w:history="1">
        <w:r w:rsidR="005A0692" w:rsidRPr="00A70646">
          <w:rPr>
            <w:rStyle w:val="Hypertextovodkaz"/>
            <w:rFonts w:cstheme="minorHAnsi"/>
            <w:sz w:val="24"/>
            <w:szCs w:val="24"/>
          </w:rPr>
          <w:t>www.muzeumvalassko.cz</w:t>
        </w:r>
      </w:hyperlink>
    </w:p>
    <w:p w14:paraId="6A7A8312" w14:textId="77777777" w:rsidR="00AC7DCF" w:rsidRDefault="00AC7DCF" w:rsidP="003A255E">
      <w:pPr>
        <w:spacing w:after="0" w:line="240" w:lineRule="auto"/>
        <w:contextualSpacing/>
        <w:rPr>
          <w:rFonts w:eastAsia="Times New Roman" w:cstheme="minorHAnsi"/>
          <w:b/>
          <w:sz w:val="24"/>
          <w:szCs w:val="24"/>
          <w:lang w:eastAsia="cs-CZ"/>
        </w:rPr>
      </w:pPr>
    </w:p>
    <w:p w14:paraId="464A5F6E" w14:textId="77777777" w:rsidR="00C355B6" w:rsidRPr="00A70646" w:rsidRDefault="00C355B6" w:rsidP="003A255E">
      <w:pPr>
        <w:spacing w:after="0" w:line="240" w:lineRule="auto"/>
        <w:contextualSpacing/>
        <w:rPr>
          <w:rFonts w:eastAsia="Times New Roman" w:cstheme="minorHAnsi"/>
          <w:sz w:val="24"/>
          <w:szCs w:val="24"/>
          <w:lang w:eastAsia="cs-CZ"/>
        </w:rPr>
      </w:pPr>
    </w:p>
    <w:p w14:paraId="6B3FF354" w14:textId="77777777" w:rsidR="00C355B6" w:rsidRPr="00A70646" w:rsidRDefault="00C355B6" w:rsidP="003A255E">
      <w:pPr>
        <w:spacing w:after="0" w:line="240" w:lineRule="auto"/>
        <w:contextualSpacing/>
        <w:rPr>
          <w:rFonts w:eastAsia="Times New Roman" w:cstheme="minorHAnsi"/>
          <w:sz w:val="24"/>
          <w:szCs w:val="24"/>
          <w:lang w:eastAsia="cs-CZ"/>
        </w:rPr>
      </w:pPr>
    </w:p>
    <w:p w14:paraId="0F66DA93" w14:textId="77777777" w:rsidR="00C355B6" w:rsidRPr="00AC7DCF" w:rsidRDefault="00C355B6" w:rsidP="003A255E">
      <w:pPr>
        <w:spacing w:after="0" w:line="240" w:lineRule="auto"/>
        <w:contextualSpacing/>
        <w:rPr>
          <w:rFonts w:eastAsia="Times New Roman" w:cstheme="minorHAnsi"/>
          <w:b/>
          <w:sz w:val="24"/>
          <w:szCs w:val="24"/>
          <w:lang w:eastAsia="cs-CZ"/>
        </w:rPr>
      </w:pPr>
      <w:r w:rsidRPr="00AC7DCF">
        <w:rPr>
          <w:rFonts w:eastAsia="Times New Roman" w:cstheme="minorHAnsi"/>
          <w:b/>
          <w:sz w:val="24"/>
          <w:szCs w:val="24"/>
          <w:lang w:eastAsia="cs-CZ"/>
        </w:rPr>
        <w:t>Popisky obrázků:</w:t>
      </w:r>
    </w:p>
    <w:p w14:paraId="77DBF305" w14:textId="77777777" w:rsidR="00C355B6" w:rsidRPr="00A70646" w:rsidRDefault="00C355B6" w:rsidP="003A255E">
      <w:pPr>
        <w:spacing w:after="0" w:line="240" w:lineRule="auto"/>
        <w:contextualSpacing/>
        <w:rPr>
          <w:rFonts w:eastAsia="Times New Roman" w:cstheme="minorHAnsi"/>
          <w:sz w:val="24"/>
          <w:szCs w:val="24"/>
          <w:lang w:eastAsia="cs-CZ"/>
        </w:rPr>
      </w:pPr>
    </w:p>
    <w:p w14:paraId="4C06FACE" w14:textId="77777777" w:rsidR="00C355B6" w:rsidRPr="00A70646" w:rsidRDefault="00C355B6" w:rsidP="003A255E">
      <w:pPr>
        <w:spacing w:after="0" w:line="240" w:lineRule="auto"/>
        <w:contextualSpacing/>
        <w:rPr>
          <w:rFonts w:eastAsia="Times New Roman" w:cstheme="minorHAnsi"/>
          <w:sz w:val="24"/>
          <w:szCs w:val="24"/>
          <w:lang w:eastAsia="cs-CZ"/>
        </w:rPr>
      </w:pPr>
      <w:r w:rsidRPr="00A70646">
        <w:rPr>
          <w:rFonts w:eastAsia="Times New Roman" w:cstheme="minorHAnsi"/>
          <w:sz w:val="24"/>
          <w:szCs w:val="24"/>
          <w:lang w:eastAsia="cs-CZ"/>
        </w:rPr>
        <w:t xml:space="preserve">1: Brouk potemník </w:t>
      </w:r>
      <w:r w:rsidRPr="00A70646">
        <w:rPr>
          <w:rFonts w:eastAsia="Times New Roman" w:cstheme="minorHAnsi"/>
          <w:i/>
          <w:sz w:val="24"/>
          <w:szCs w:val="24"/>
          <w:lang w:eastAsia="cs-CZ"/>
        </w:rPr>
        <w:t>Corticeus fraxini</w:t>
      </w:r>
      <w:r w:rsidRPr="00A70646">
        <w:rPr>
          <w:rFonts w:eastAsia="Times New Roman" w:cstheme="minorHAnsi"/>
          <w:sz w:val="24"/>
          <w:szCs w:val="24"/>
          <w:lang w:eastAsia="cs-CZ"/>
        </w:rPr>
        <w:t xml:space="preserve"> je příkladem ohroženého brouka, kterému kůrovcová kalamita velmi pomohla. Z Čech nebyl znám vůbec, na Moravě byl velmi vzácný. Ale po roce 2015 se rozšířil po celé republice, dnes je běžný a prakticky všudypřítomný. Žije pod kůrou jehličnatých stromů, často i v chodbičkách kůrovců. Foto: Pavel Krásenský, </w:t>
      </w:r>
      <w:hyperlink r:id="rId15" w:tgtFrame="_blank" w:history="1">
        <w:r w:rsidRPr="00A70646">
          <w:rPr>
            <w:rFonts w:eastAsia="Times New Roman" w:cstheme="minorHAnsi"/>
            <w:sz w:val="24"/>
            <w:szCs w:val="24"/>
            <w:lang w:eastAsia="cs-CZ"/>
          </w:rPr>
          <w:t>https://www.insect-foto.com/</w:t>
        </w:r>
      </w:hyperlink>
    </w:p>
    <w:p w14:paraId="42D09192" w14:textId="77777777" w:rsidR="00C355B6" w:rsidRPr="00A70646" w:rsidRDefault="00C355B6" w:rsidP="00C355B6">
      <w:pPr>
        <w:spacing w:after="0" w:line="240" w:lineRule="auto"/>
        <w:ind w:left="397"/>
        <w:contextualSpacing/>
        <w:rPr>
          <w:rFonts w:eastAsia="Times New Roman" w:cstheme="minorHAnsi"/>
          <w:sz w:val="24"/>
          <w:szCs w:val="24"/>
          <w:lang w:eastAsia="cs-CZ"/>
        </w:rPr>
      </w:pPr>
    </w:p>
    <w:p w14:paraId="3B5435A6" w14:textId="4C58306C" w:rsidR="00C355B6" w:rsidRPr="00A70646" w:rsidRDefault="00C355B6" w:rsidP="003A255E">
      <w:pPr>
        <w:spacing w:after="0" w:line="240" w:lineRule="auto"/>
        <w:contextualSpacing/>
        <w:rPr>
          <w:rFonts w:eastAsia="Times New Roman" w:cstheme="minorHAnsi"/>
          <w:sz w:val="24"/>
          <w:szCs w:val="24"/>
          <w:lang w:eastAsia="cs-CZ"/>
        </w:rPr>
      </w:pPr>
      <w:r w:rsidRPr="00A70646">
        <w:rPr>
          <w:rFonts w:eastAsia="Times New Roman" w:cstheme="minorHAnsi"/>
          <w:sz w:val="24"/>
          <w:szCs w:val="24"/>
          <w:lang w:eastAsia="cs-CZ"/>
        </w:rPr>
        <w:t>2. Překvapivě velmi silné populace na kalamitních pasekách tvoří jinak ubývající přástevník medvědí (</w:t>
      </w:r>
      <w:r w:rsidRPr="00A70646">
        <w:rPr>
          <w:rFonts w:eastAsia="Times New Roman" w:cstheme="minorHAnsi"/>
          <w:i/>
          <w:sz w:val="24"/>
          <w:szCs w:val="24"/>
          <w:lang w:eastAsia="cs-CZ"/>
        </w:rPr>
        <w:t>Actia caja</w:t>
      </w:r>
      <w:r w:rsidRPr="00A70646">
        <w:rPr>
          <w:rFonts w:eastAsia="Times New Roman" w:cstheme="minorHAnsi"/>
          <w:sz w:val="24"/>
          <w:szCs w:val="24"/>
          <w:lang w:eastAsia="cs-CZ"/>
        </w:rPr>
        <w:t xml:space="preserve">). </w:t>
      </w:r>
      <w:r w:rsidR="005A0692">
        <w:rPr>
          <w:rFonts w:eastAsia="Times New Roman" w:cstheme="minorHAnsi"/>
          <w:sz w:val="24"/>
          <w:szCs w:val="24"/>
          <w:lang w:eastAsia="cs-CZ"/>
        </w:rPr>
        <w:t>Nick Goodrum, CC BY 2.0,</w:t>
      </w:r>
      <w:r w:rsidR="00FF205B" w:rsidRPr="00A70646">
        <w:rPr>
          <w:rFonts w:eastAsia="Times New Roman" w:cstheme="minorHAnsi"/>
          <w:sz w:val="24"/>
          <w:szCs w:val="24"/>
          <w:lang w:eastAsia="cs-CZ"/>
        </w:rPr>
        <w:t xml:space="preserve"> via Wikimedia Commons</w:t>
      </w:r>
    </w:p>
    <w:p w14:paraId="5F4E7B36" w14:textId="77777777" w:rsidR="00FF205B" w:rsidRPr="00A70646" w:rsidRDefault="00FF205B" w:rsidP="003A255E">
      <w:pPr>
        <w:spacing w:after="0" w:line="240" w:lineRule="auto"/>
        <w:contextualSpacing/>
        <w:rPr>
          <w:rFonts w:eastAsia="Times New Roman" w:cstheme="minorHAnsi"/>
          <w:sz w:val="24"/>
          <w:szCs w:val="24"/>
          <w:lang w:eastAsia="cs-CZ"/>
        </w:rPr>
      </w:pPr>
    </w:p>
    <w:p w14:paraId="289AEBA3" w14:textId="77777777" w:rsidR="00C355B6" w:rsidRPr="00A70646" w:rsidRDefault="00C355B6" w:rsidP="003A255E">
      <w:pPr>
        <w:spacing w:after="0" w:line="240" w:lineRule="auto"/>
        <w:contextualSpacing/>
        <w:rPr>
          <w:rFonts w:eastAsia="Times New Roman" w:cstheme="minorHAnsi"/>
          <w:sz w:val="24"/>
          <w:szCs w:val="24"/>
          <w:lang w:eastAsia="cs-CZ"/>
        </w:rPr>
      </w:pPr>
      <w:r w:rsidRPr="00A70646">
        <w:rPr>
          <w:rFonts w:eastAsia="Times New Roman" w:cstheme="minorHAnsi"/>
          <w:sz w:val="24"/>
          <w:szCs w:val="24"/>
          <w:lang w:eastAsia="cs-CZ"/>
        </w:rPr>
        <w:t>3. Instalace nárazové pasti pro studium dřevokazného hmyzu. Foto Jiří Beneš.</w:t>
      </w:r>
    </w:p>
    <w:p w14:paraId="5A4E86E2" w14:textId="77777777" w:rsidR="00C355B6" w:rsidRPr="00A70646" w:rsidRDefault="00C355B6" w:rsidP="003A255E">
      <w:pPr>
        <w:spacing w:after="0" w:line="240" w:lineRule="auto"/>
        <w:contextualSpacing/>
        <w:rPr>
          <w:rFonts w:eastAsia="Times New Roman" w:cstheme="minorHAnsi"/>
          <w:sz w:val="24"/>
          <w:szCs w:val="24"/>
          <w:lang w:eastAsia="cs-CZ"/>
        </w:rPr>
      </w:pPr>
    </w:p>
    <w:p w14:paraId="4633315A" w14:textId="2F4D0862" w:rsidR="00C355B6" w:rsidRPr="00A70646" w:rsidRDefault="00C355B6" w:rsidP="003A255E">
      <w:pPr>
        <w:spacing w:after="0" w:line="240" w:lineRule="auto"/>
        <w:contextualSpacing/>
        <w:rPr>
          <w:rFonts w:eastAsia="Times New Roman" w:cstheme="minorHAnsi"/>
          <w:sz w:val="24"/>
          <w:szCs w:val="24"/>
          <w:lang w:eastAsia="cs-CZ"/>
        </w:rPr>
      </w:pPr>
      <w:r w:rsidRPr="00A70646">
        <w:rPr>
          <w:rFonts w:eastAsia="Times New Roman" w:cstheme="minorHAnsi"/>
          <w:sz w:val="24"/>
          <w:szCs w:val="24"/>
          <w:lang w:eastAsia="cs-CZ"/>
        </w:rPr>
        <w:t>4. Pohled na kalamitní holinu s ponechanými listnatými stromy, Bruntálsko. Foto Jiří Beneš.</w:t>
      </w:r>
    </w:p>
    <w:p w14:paraId="34F91586" w14:textId="77777777" w:rsidR="00C355B6" w:rsidRPr="00A70646" w:rsidRDefault="00C355B6" w:rsidP="003A255E">
      <w:pPr>
        <w:spacing w:after="0" w:line="240" w:lineRule="auto"/>
        <w:contextualSpacing/>
        <w:rPr>
          <w:rFonts w:eastAsia="Times New Roman" w:cstheme="minorHAnsi"/>
          <w:sz w:val="24"/>
          <w:szCs w:val="24"/>
          <w:lang w:eastAsia="cs-CZ"/>
        </w:rPr>
      </w:pPr>
    </w:p>
    <w:p w14:paraId="19B85341" w14:textId="271BA251" w:rsidR="00CE0325" w:rsidRPr="00A70646" w:rsidRDefault="00C355B6" w:rsidP="003A255E">
      <w:pPr>
        <w:spacing w:after="0" w:line="240" w:lineRule="auto"/>
        <w:contextualSpacing/>
        <w:rPr>
          <w:rFonts w:eastAsia="Times New Roman" w:cstheme="minorHAnsi"/>
          <w:sz w:val="24"/>
          <w:szCs w:val="24"/>
          <w:lang w:eastAsia="cs-CZ"/>
        </w:rPr>
      </w:pPr>
      <w:r w:rsidRPr="00A70646">
        <w:rPr>
          <w:rFonts w:eastAsia="Times New Roman" w:cstheme="minorHAnsi"/>
          <w:sz w:val="24"/>
          <w:szCs w:val="24"/>
          <w:lang w:eastAsia="cs-CZ"/>
        </w:rPr>
        <w:t>5. Příklad instalace světelného lapače na noční motýly a nárazové pasti na brouky, Bruntálsko. Foto Jiří Beneš.</w:t>
      </w:r>
    </w:p>
    <w:sectPr w:rsidR="00CE0325" w:rsidRPr="00A70646" w:rsidSect="0059558F">
      <w:pgSz w:w="11906" w:h="16838"/>
      <w:pgMar w:top="567" w:right="707" w:bottom="1417" w:left="567" w:header="283" w:footer="340" w:gutter="0"/>
      <w:cols w:space="142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06C332" w14:textId="77777777" w:rsidR="006B4120" w:rsidRDefault="006B4120" w:rsidP="00DE1A05">
      <w:pPr>
        <w:spacing w:after="0" w:line="240" w:lineRule="auto"/>
      </w:pPr>
      <w:r>
        <w:separator/>
      </w:r>
    </w:p>
  </w:endnote>
  <w:endnote w:type="continuationSeparator" w:id="0">
    <w:p w14:paraId="5C8CDF95" w14:textId="77777777" w:rsidR="006B4120" w:rsidRDefault="006B4120" w:rsidP="00DE1A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88D9C5" w14:textId="77777777" w:rsidR="006B4120" w:rsidRDefault="006B4120" w:rsidP="00DE1A05">
      <w:pPr>
        <w:spacing w:after="0" w:line="240" w:lineRule="auto"/>
      </w:pPr>
      <w:r>
        <w:separator/>
      </w:r>
    </w:p>
  </w:footnote>
  <w:footnote w:type="continuationSeparator" w:id="0">
    <w:p w14:paraId="6EB00911" w14:textId="77777777" w:rsidR="006B4120" w:rsidRDefault="006B4120" w:rsidP="00DE1A0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tDQxMjc2sjQ3NTFW0lEKTi0uzszPAykwrgUArXz6qCwAAAA="/>
  </w:docVars>
  <w:rsids>
    <w:rsidRoot w:val="00DE1A05"/>
    <w:rsid w:val="00000145"/>
    <w:rsid w:val="0000218F"/>
    <w:rsid w:val="00003611"/>
    <w:rsid w:val="0000478F"/>
    <w:rsid w:val="00005633"/>
    <w:rsid w:val="000137D0"/>
    <w:rsid w:val="00017004"/>
    <w:rsid w:val="00020EC2"/>
    <w:rsid w:val="00022A8A"/>
    <w:rsid w:val="00027753"/>
    <w:rsid w:val="00034A9C"/>
    <w:rsid w:val="000428BB"/>
    <w:rsid w:val="0004394A"/>
    <w:rsid w:val="00043A70"/>
    <w:rsid w:val="00044333"/>
    <w:rsid w:val="00044D0D"/>
    <w:rsid w:val="00045725"/>
    <w:rsid w:val="00045F5A"/>
    <w:rsid w:val="00053F3B"/>
    <w:rsid w:val="000546EB"/>
    <w:rsid w:val="00054C07"/>
    <w:rsid w:val="000572A3"/>
    <w:rsid w:val="00060951"/>
    <w:rsid w:val="00061859"/>
    <w:rsid w:val="000645BA"/>
    <w:rsid w:val="00070F88"/>
    <w:rsid w:val="00072050"/>
    <w:rsid w:val="0007379E"/>
    <w:rsid w:val="000750B4"/>
    <w:rsid w:val="000766E3"/>
    <w:rsid w:val="000777CB"/>
    <w:rsid w:val="00082A75"/>
    <w:rsid w:val="00084338"/>
    <w:rsid w:val="00087177"/>
    <w:rsid w:val="00090A00"/>
    <w:rsid w:val="00091D13"/>
    <w:rsid w:val="00094B36"/>
    <w:rsid w:val="00095F9B"/>
    <w:rsid w:val="0009626C"/>
    <w:rsid w:val="00096DE8"/>
    <w:rsid w:val="000A17B3"/>
    <w:rsid w:val="000A180F"/>
    <w:rsid w:val="000A1E11"/>
    <w:rsid w:val="000A2F38"/>
    <w:rsid w:val="000A322F"/>
    <w:rsid w:val="000A3BEA"/>
    <w:rsid w:val="000A401C"/>
    <w:rsid w:val="000A4B43"/>
    <w:rsid w:val="000A562E"/>
    <w:rsid w:val="000A6395"/>
    <w:rsid w:val="000A785D"/>
    <w:rsid w:val="000B1709"/>
    <w:rsid w:val="000B1CE8"/>
    <w:rsid w:val="000C05C0"/>
    <w:rsid w:val="000C0E2B"/>
    <w:rsid w:val="000C21EA"/>
    <w:rsid w:val="000C2B94"/>
    <w:rsid w:val="000C2FD0"/>
    <w:rsid w:val="000C302E"/>
    <w:rsid w:val="000C77DF"/>
    <w:rsid w:val="000D3507"/>
    <w:rsid w:val="000D3F55"/>
    <w:rsid w:val="000E329F"/>
    <w:rsid w:val="000E5448"/>
    <w:rsid w:val="000E577E"/>
    <w:rsid w:val="000E667F"/>
    <w:rsid w:val="000E6A5A"/>
    <w:rsid w:val="000F046B"/>
    <w:rsid w:val="000F1575"/>
    <w:rsid w:val="000F3CD7"/>
    <w:rsid w:val="000F5F76"/>
    <w:rsid w:val="000F6E4D"/>
    <w:rsid w:val="0010319F"/>
    <w:rsid w:val="001056FC"/>
    <w:rsid w:val="001102B6"/>
    <w:rsid w:val="001137BE"/>
    <w:rsid w:val="00114FC1"/>
    <w:rsid w:val="00115729"/>
    <w:rsid w:val="00116354"/>
    <w:rsid w:val="00116A57"/>
    <w:rsid w:val="00116DBE"/>
    <w:rsid w:val="00117E9C"/>
    <w:rsid w:val="001218FA"/>
    <w:rsid w:val="00123EE1"/>
    <w:rsid w:val="0013044F"/>
    <w:rsid w:val="001318F9"/>
    <w:rsid w:val="00132347"/>
    <w:rsid w:val="001333E7"/>
    <w:rsid w:val="00137437"/>
    <w:rsid w:val="0014034F"/>
    <w:rsid w:val="00140B31"/>
    <w:rsid w:val="00140B7A"/>
    <w:rsid w:val="00141241"/>
    <w:rsid w:val="0014186F"/>
    <w:rsid w:val="001420F0"/>
    <w:rsid w:val="00143480"/>
    <w:rsid w:val="0014389A"/>
    <w:rsid w:val="001447E3"/>
    <w:rsid w:val="00145AE3"/>
    <w:rsid w:val="00151D29"/>
    <w:rsid w:val="0015268C"/>
    <w:rsid w:val="00155355"/>
    <w:rsid w:val="0016346A"/>
    <w:rsid w:val="00163FEC"/>
    <w:rsid w:val="00164D69"/>
    <w:rsid w:val="001708BB"/>
    <w:rsid w:val="00174DF3"/>
    <w:rsid w:val="00176B58"/>
    <w:rsid w:val="00181644"/>
    <w:rsid w:val="00183932"/>
    <w:rsid w:val="001860AF"/>
    <w:rsid w:val="0018636F"/>
    <w:rsid w:val="0019427F"/>
    <w:rsid w:val="00195115"/>
    <w:rsid w:val="001954AD"/>
    <w:rsid w:val="001A05CB"/>
    <w:rsid w:val="001A2822"/>
    <w:rsid w:val="001A296D"/>
    <w:rsid w:val="001A36D8"/>
    <w:rsid w:val="001A49B3"/>
    <w:rsid w:val="001A4AAC"/>
    <w:rsid w:val="001A6FE2"/>
    <w:rsid w:val="001A70B7"/>
    <w:rsid w:val="001A7BFB"/>
    <w:rsid w:val="001B050F"/>
    <w:rsid w:val="001B2E6E"/>
    <w:rsid w:val="001B3A04"/>
    <w:rsid w:val="001C0D66"/>
    <w:rsid w:val="001D1A92"/>
    <w:rsid w:val="001D3E5A"/>
    <w:rsid w:val="001D4E24"/>
    <w:rsid w:val="001D5892"/>
    <w:rsid w:val="001E03F2"/>
    <w:rsid w:val="001E099C"/>
    <w:rsid w:val="001E0A61"/>
    <w:rsid w:val="001E0ABE"/>
    <w:rsid w:val="001E2F1C"/>
    <w:rsid w:val="001E3306"/>
    <w:rsid w:val="001E372B"/>
    <w:rsid w:val="001E3944"/>
    <w:rsid w:val="001E4C26"/>
    <w:rsid w:val="001E5B80"/>
    <w:rsid w:val="001E793E"/>
    <w:rsid w:val="001F3BC7"/>
    <w:rsid w:val="001F5131"/>
    <w:rsid w:val="00201B26"/>
    <w:rsid w:val="00201D68"/>
    <w:rsid w:val="00204470"/>
    <w:rsid w:val="002044AB"/>
    <w:rsid w:val="00205ED0"/>
    <w:rsid w:val="00206996"/>
    <w:rsid w:val="002075EA"/>
    <w:rsid w:val="00212366"/>
    <w:rsid w:val="00213609"/>
    <w:rsid w:val="0021797B"/>
    <w:rsid w:val="00217D42"/>
    <w:rsid w:val="002203B1"/>
    <w:rsid w:val="00220E26"/>
    <w:rsid w:val="00230C0B"/>
    <w:rsid w:val="00236B2F"/>
    <w:rsid w:val="00240157"/>
    <w:rsid w:val="00241827"/>
    <w:rsid w:val="00243148"/>
    <w:rsid w:val="002535F8"/>
    <w:rsid w:val="0025506C"/>
    <w:rsid w:val="002557C7"/>
    <w:rsid w:val="0025728C"/>
    <w:rsid w:val="002605AF"/>
    <w:rsid w:val="002608A1"/>
    <w:rsid w:val="00260D1D"/>
    <w:rsid w:val="00262CA9"/>
    <w:rsid w:val="00263759"/>
    <w:rsid w:val="002650F7"/>
    <w:rsid w:val="0026792C"/>
    <w:rsid w:val="00271713"/>
    <w:rsid w:val="00274F91"/>
    <w:rsid w:val="0027510B"/>
    <w:rsid w:val="00276869"/>
    <w:rsid w:val="00277FC0"/>
    <w:rsid w:val="00280704"/>
    <w:rsid w:val="0028342C"/>
    <w:rsid w:val="00293234"/>
    <w:rsid w:val="002935FA"/>
    <w:rsid w:val="00296B0D"/>
    <w:rsid w:val="00297DFB"/>
    <w:rsid w:val="002A0960"/>
    <w:rsid w:val="002A102C"/>
    <w:rsid w:val="002A3165"/>
    <w:rsid w:val="002A4106"/>
    <w:rsid w:val="002A64F0"/>
    <w:rsid w:val="002B0104"/>
    <w:rsid w:val="002B0ECB"/>
    <w:rsid w:val="002B2BB8"/>
    <w:rsid w:val="002B2DD4"/>
    <w:rsid w:val="002B3210"/>
    <w:rsid w:val="002B41BC"/>
    <w:rsid w:val="002B6672"/>
    <w:rsid w:val="002C352C"/>
    <w:rsid w:val="002C39F0"/>
    <w:rsid w:val="002C4604"/>
    <w:rsid w:val="002C77A9"/>
    <w:rsid w:val="002E4091"/>
    <w:rsid w:val="002E542B"/>
    <w:rsid w:val="002E5701"/>
    <w:rsid w:val="002E5B21"/>
    <w:rsid w:val="002E6A44"/>
    <w:rsid w:val="002F17B1"/>
    <w:rsid w:val="002F25F1"/>
    <w:rsid w:val="002F43B0"/>
    <w:rsid w:val="002F5CF1"/>
    <w:rsid w:val="003042A5"/>
    <w:rsid w:val="0030462D"/>
    <w:rsid w:val="00304665"/>
    <w:rsid w:val="003048D0"/>
    <w:rsid w:val="00305167"/>
    <w:rsid w:val="0030581F"/>
    <w:rsid w:val="00305A3E"/>
    <w:rsid w:val="00305C25"/>
    <w:rsid w:val="00310B58"/>
    <w:rsid w:val="0031775C"/>
    <w:rsid w:val="00322FE5"/>
    <w:rsid w:val="00325576"/>
    <w:rsid w:val="003257FD"/>
    <w:rsid w:val="00326CE9"/>
    <w:rsid w:val="00331945"/>
    <w:rsid w:val="0033267B"/>
    <w:rsid w:val="003367B3"/>
    <w:rsid w:val="00346E8A"/>
    <w:rsid w:val="00351309"/>
    <w:rsid w:val="00351D68"/>
    <w:rsid w:val="00353540"/>
    <w:rsid w:val="00353E7E"/>
    <w:rsid w:val="00353FE8"/>
    <w:rsid w:val="00354738"/>
    <w:rsid w:val="00364D99"/>
    <w:rsid w:val="00366A6B"/>
    <w:rsid w:val="003715EB"/>
    <w:rsid w:val="0037220B"/>
    <w:rsid w:val="00375F34"/>
    <w:rsid w:val="003809DA"/>
    <w:rsid w:val="00390267"/>
    <w:rsid w:val="00390878"/>
    <w:rsid w:val="00390977"/>
    <w:rsid w:val="003949D0"/>
    <w:rsid w:val="00395244"/>
    <w:rsid w:val="00396A44"/>
    <w:rsid w:val="003A06C0"/>
    <w:rsid w:val="003A11E9"/>
    <w:rsid w:val="003A255E"/>
    <w:rsid w:val="003A4004"/>
    <w:rsid w:val="003A4202"/>
    <w:rsid w:val="003A4493"/>
    <w:rsid w:val="003A5398"/>
    <w:rsid w:val="003A72A6"/>
    <w:rsid w:val="003B0C81"/>
    <w:rsid w:val="003B0FB5"/>
    <w:rsid w:val="003B2BD9"/>
    <w:rsid w:val="003C6E27"/>
    <w:rsid w:val="003D0CD2"/>
    <w:rsid w:val="003D32BC"/>
    <w:rsid w:val="003D4872"/>
    <w:rsid w:val="003D5067"/>
    <w:rsid w:val="003D6BC2"/>
    <w:rsid w:val="003E3088"/>
    <w:rsid w:val="003E3218"/>
    <w:rsid w:val="003E4DBF"/>
    <w:rsid w:val="003F1056"/>
    <w:rsid w:val="003F3A52"/>
    <w:rsid w:val="00400F44"/>
    <w:rsid w:val="004131A5"/>
    <w:rsid w:val="00415910"/>
    <w:rsid w:val="004159FE"/>
    <w:rsid w:val="004211C0"/>
    <w:rsid w:val="004240E3"/>
    <w:rsid w:val="00425AD0"/>
    <w:rsid w:val="00431555"/>
    <w:rsid w:val="004324DB"/>
    <w:rsid w:val="00437EAE"/>
    <w:rsid w:val="00443082"/>
    <w:rsid w:val="0044503C"/>
    <w:rsid w:val="00446C30"/>
    <w:rsid w:val="00447C3E"/>
    <w:rsid w:val="00451357"/>
    <w:rsid w:val="00452AD3"/>
    <w:rsid w:val="004530D4"/>
    <w:rsid w:val="00455494"/>
    <w:rsid w:val="004568BF"/>
    <w:rsid w:val="00456DB3"/>
    <w:rsid w:val="00461966"/>
    <w:rsid w:val="00461F66"/>
    <w:rsid w:val="00470A4D"/>
    <w:rsid w:val="00471A87"/>
    <w:rsid w:val="00473FBF"/>
    <w:rsid w:val="00477455"/>
    <w:rsid w:val="004801B5"/>
    <w:rsid w:val="004804A3"/>
    <w:rsid w:val="0048303E"/>
    <w:rsid w:val="00483A2D"/>
    <w:rsid w:val="00484579"/>
    <w:rsid w:val="00484B00"/>
    <w:rsid w:val="0048530F"/>
    <w:rsid w:val="00487BE2"/>
    <w:rsid w:val="004932FA"/>
    <w:rsid w:val="004938AA"/>
    <w:rsid w:val="004943E6"/>
    <w:rsid w:val="0049573F"/>
    <w:rsid w:val="004A0F4C"/>
    <w:rsid w:val="004A228A"/>
    <w:rsid w:val="004A32B1"/>
    <w:rsid w:val="004A3BAB"/>
    <w:rsid w:val="004B3B2A"/>
    <w:rsid w:val="004B4F5C"/>
    <w:rsid w:val="004B5877"/>
    <w:rsid w:val="004B79BF"/>
    <w:rsid w:val="004C3BFF"/>
    <w:rsid w:val="004C3E03"/>
    <w:rsid w:val="004C556D"/>
    <w:rsid w:val="004C7592"/>
    <w:rsid w:val="004D056E"/>
    <w:rsid w:val="004D1E34"/>
    <w:rsid w:val="004D4645"/>
    <w:rsid w:val="004D72BF"/>
    <w:rsid w:val="004E1BEF"/>
    <w:rsid w:val="004E2F87"/>
    <w:rsid w:val="004E457C"/>
    <w:rsid w:val="004E6581"/>
    <w:rsid w:val="004E7F1F"/>
    <w:rsid w:val="004F0048"/>
    <w:rsid w:val="00500A7C"/>
    <w:rsid w:val="00502AC8"/>
    <w:rsid w:val="005033C0"/>
    <w:rsid w:val="00503E6F"/>
    <w:rsid w:val="00506AD8"/>
    <w:rsid w:val="0051343E"/>
    <w:rsid w:val="00513591"/>
    <w:rsid w:val="0051659C"/>
    <w:rsid w:val="00516779"/>
    <w:rsid w:val="005170DD"/>
    <w:rsid w:val="00520644"/>
    <w:rsid w:val="00520B5E"/>
    <w:rsid w:val="00521E1C"/>
    <w:rsid w:val="005265D4"/>
    <w:rsid w:val="00531BF8"/>
    <w:rsid w:val="00532E54"/>
    <w:rsid w:val="00533DE0"/>
    <w:rsid w:val="00536625"/>
    <w:rsid w:val="005373D6"/>
    <w:rsid w:val="005412B2"/>
    <w:rsid w:val="005425D3"/>
    <w:rsid w:val="005462E5"/>
    <w:rsid w:val="00547323"/>
    <w:rsid w:val="005479F7"/>
    <w:rsid w:val="00551532"/>
    <w:rsid w:val="005526E0"/>
    <w:rsid w:val="005527C9"/>
    <w:rsid w:val="00552DF2"/>
    <w:rsid w:val="00554422"/>
    <w:rsid w:val="00554D56"/>
    <w:rsid w:val="005620F2"/>
    <w:rsid w:val="00562438"/>
    <w:rsid w:val="00565CF0"/>
    <w:rsid w:val="00566BDB"/>
    <w:rsid w:val="005744FD"/>
    <w:rsid w:val="005745A7"/>
    <w:rsid w:val="00574DC9"/>
    <w:rsid w:val="005757A2"/>
    <w:rsid w:val="00576FC5"/>
    <w:rsid w:val="005805F0"/>
    <w:rsid w:val="00582BA5"/>
    <w:rsid w:val="0058311E"/>
    <w:rsid w:val="005833F3"/>
    <w:rsid w:val="005866B2"/>
    <w:rsid w:val="00586B25"/>
    <w:rsid w:val="00587F8F"/>
    <w:rsid w:val="00590C53"/>
    <w:rsid w:val="00591FDF"/>
    <w:rsid w:val="00592D2B"/>
    <w:rsid w:val="005953B3"/>
    <w:rsid w:val="0059558F"/>
    <w:rsid w:val="00596DBB"/>
    <w:rsid w:val="00597A54"/>
    <w:rsid w:val="005A0692"/>
    <w:rsid w:val="005A775E"/>
    <w:rsid w:val="005B31EF"/>
    <w:rsid w:val="005B6D3E"/>
    <w:rsid w:val="005C0D6E"/>
    <w:rsid w:val="005C0E36"/>
    <w:rsid w:val="005C71AF"/>
    <w:rsid w:val="005D181E"/>
    <w:rsid w:val="005D45D8"/>
    <w:rsid w:val="005D4E17"/>
    <w:rsid w:val="005D4F27"/>
    <w:rsid w:val="005D5F12"/>
    <w:rsid w:val="005E0F89"/>
    <w:rsid w:val="005E223A"/>
    <w:rsid w:val="005E2C4C"/>
    <w:rsid w:val="005E33C0"/>
    <w:rsid w:val="005E3549"/>
    <w:rsid w:val="005E5092"/>
    <w:rsid w:val="005E52C1"/>
    <w:rsid w:val="005E5552"/>
    <w:rsid w:val="005E67E4"/>
    <w:rsid w:val="005E6CD5"/>
    <w:rsid w:val="005E7493"/>
    <w:rsid w:val="005F2C73"/>
    <w:rsid w:val="005F4166"/>
    <w:rsid w:val="005F49CE"/>
    <w:rsid w:val="005F752A"/>
    <w:rsid w:val="00600625"/>
    <w:rsid w:val="00603BF4"/>
    <w:rsid w:val="00606A66"/>
    <w:rsid w:val="00615122"/>
    <w:rsid w:val="006216E4"/>
    <w:rsid w:val="00622F15"/>
    <w:rsid w:val="00630262"/>
    <w:rsid w:val="0063287E"/>
    <w:rsid w:val="00632925"/>
    <w:rsid w:val="006348F3"/>
    <w:rsid w:val="00637DE6"/>
    <w:rsid w:val="006462F1"/>
    <w:rsid w:val="0065119F"/>
    <w:rsid w:val="00652BF4"/>
    <w:rsid w:val="00663F59"/>
    <w:rsid w:val="0066448F"/>
    <w:rsid w:val="006648E3"/>
    <w:rsid w:val="00665108"/>
    <w:rsid w:val="0066583F"/>
    <w:rsid w:val="00667F1A"/>
    <w:rsid w:val="00672318"/>
    <w:rsid w:val="00682538"/>
    <w:rsid w:val="0068433B"/>
    <w:rsid w:val="006858D4"/>
    <w:rsid w:val="00691E4E"/>
    <w:rsid w:val="006950FC"/>
    <w:rsid w:val="006A1750"/>
    <w:rsid w:val="006A21D0"/>
    <w:rsid w:val="006A28A2"/>
    <w:rsid w:val="006A3ECF"/>
    <w:rsid w:val="006B1643"/>
    <w:rsid w:val="006B194F"/>
    <w:rsid w:val="006B30A2"/>
    <w:rsid w:val="006B4120"/>
    <w:rsid w:val="006B5EDD"/>
    <w:rsid w:val="006B62D9"/>
    <w:rsid w:val="006B6C01"/>
    <w:rsid w:val="006C034D"/>
    <w:rsid w:val="006C1551"/>
    <w:rsid w:val="006C2B8F"/>
    <w:rsid w:val="006C47F2"/>
    <w:rsid w:val="006C55BB"/>
    <w:rsid w:val="006C5810"/>
    <w:rsid w:val="006C5F4C"/>
    <w:rsid w:val="006D04DD"/>
    <w:rsid w:val="006D1F43"/>
    <w:rsid w:val="006D39B7"/>
    <w:rsid w:val="006D3DC1"/>
    <w:rsid w:val="006D4ED5"/>
    <w:rsid w:val="006D686D"/>
    <w:rsid w:val="006D7705"/>
    <w:rsid w:val="006E2FCE"/>
    <w:rsid w:val="006E52D0"/>
    <w:rsid w:val="006E79BE"/>
    <w:rsid w:val="006F1818"/>
    <w:rsid w:val="006F2C96"/>
    <w:rsid w:val="006F6C7A"/>
    <w:rsid w:val="007009DC"/>
    <w:rsid w:val="00702736"/>
    <w:rsid w:val="007031DD"/>
    <w:rsid w:val="00704BD0"/>
    <w:rsid w:val="00704EED"/>
    <w:rsid w:val="007102F2"/>
    <w:rsid w:val="00711675"/>
    <w:rsid w:val="007126E2"/>
    <w:rsid w:val="00714D10"/>
    <w:rsid w:val="00715869"/>
    <w:rsid w:val="007173A2"/>
    <w:rsid w:val="00722070"/>
    <w:rsid w:val="007228B4"/>
    <w:rsid w:val="007239DF"/>
    <w:rsid w:val="00723E17"/>
    <w:rsid w:val="007240B7"/>
    <w:rsid w:val="0073029C"/>
    <w:rsid w:val="00736562"/>
    <w:rsid w:val="00736930"/>
    <w:rsid w:val="00741476"/>
    <w:rsid w:val="00741C4A"/>
    <w:rsid w:val="0074620D"/>
    <w:rsid w:val="007467B9"/>
    <w:rsid w:val="0074750C"/>
    <w:rsid w:val="007505CD"/>
    <w:rsid w:val="00750E1D"/>
    <w:rsid w:val="0075219E"/>
    <w:rsid w:val="0075630B"/>
    <w:rsid w:val="007665DE"/>
    <w:rsid w:val="00766B99"/>
    <w:rsid w:val="00776F25"/>
    <w:rsid w:val="00777672"/>
    <w:rsid w:val="00783A1C"/>
    <w:rsid w:val="00784ADB"/>
    <w:rsid w:val="00787793"/>
    <w:rsid w:val="007920A4"/>
    <w:rsid w:val="007952FC"/>
    <w:rsid w:val="007A1611"/>
    <w:rsid w:val="007A2D93"/>
    <w:rsid w:val="007A34BD"/>
    <w:rsid w:val="007A5F63"/>
    <w:rsid w:val="007A6328"/>
    <w:rsid w:val="007B08D9"/>
    <w:rsid w:val="007B12F5"/>
    <w:rsid w:val="007B1506"/>
    <w:rsid w:val="007B17ED"/>
    <w:rsid w:val="007B250D"/>
    <w:rsid w:val="007B26F8"/>
    <w:rsid w:val="007B4CCC"/>
    <w:rsid w:val="007B5473"/>
    <w:rsid w:val="007B5BA0"/>
    <w:rsid w:val="007B75E3"/>
    <w:rsid w:val="007C0794"/>
    <w:rsid w:val="007C1E28"/>
    <w:rsid w:val="007C62C7"/>
    <w:rsid w:val="007C7165"/>
    <w:rsid w:val="007D53A6"/>
    <w:rsid w:val="007D61C4"/>
    <w:rsid w:val="007D62EB"/>
    <w:rsid w:val="007E18B6"/>
    <w:rsid w:val="007E2907"/>
    <w:rsid w:val="007E30A5"/>
    <w:rsid w:val="007E4E5A"/>
    <w:rsid w:val="007E5A42"/>
    <w:rsid w:val="007E6F04"/>
    <w:rsid w:val="007F0C43"/>
    <w:rsid w:val="007F16D8"/>
    <w:rsid w:val="007F2EEB"/>
    <w:rsid w:val="007F31C8"/>
    <w:rsid w:val="007F7588"/>
    <w:rsid w:val="00801916"/>
    <w:rsid w:val="008033F4"/>
    <w:rsid w:val="00805826"/>
    <w:rsid w:val="00806424"/>
    <w:rsid w:val="00807765"/>
    <w:rsid w:val="00810006"/>
    <w:rsid w:val="00810EEF"/>
    <w:rsid w:val="008134BF"/>
    <w:rsid w:val="00816049"/>
    <w:rsid w:val="00816E31"/>
    <w:rsid w:val="00820A11"/>
    <w:rsid w:val="00820BB2"/>
    <w:rsid w:val="00821EE6"/>
    <w:rsid w:val="008229D1"/>
    <w:rsid w:val="00824A34"/>
    <w:rsid w:val="0083204D"/>
    <w:rsid w:val="008339D1"/>
    <w:rsid w:val="00834805"/>
    <w:rsid w:val="008354E4"/>
    <w:rsid w:val="0084176B"/>
    <w:rsid w:val="0084220E"/>
    <w:rsid w:val="0085122D"/>
    <w:rsid w:val="00852748"/>
    <w:rsid w:val="00853661"/>
    <w:rsid w:val="00857BAD"/>
    <w:rsid w:val="0086007D"/>
    <w:rsid w:val="00860DBE"/>
    <w:rsid w:val="008612A9"/>
    <w:rsid w:val="00862FEE"/>
    <w:rsid w:val="0086319D"/>
    <w:rsid w:val="00863817"/>
    <w:rsid w:val="00864D14"/>
    <w:rsid w:val="00865987"/>
    <w:rsid w:val="0087101E"/>
    <w:rsid w:val="00873412"/>
    <w:rsid w:val="00877FCC"/>
    <w:rsid w:val="008845EF"/>
    <w:rsid w:val="0088483D"/>
    <w:rsid w:val="00886150"/>
    <w:rsid w:val="00887148"/>
    <w:rsid w:val="0088739D"/>
    <w:rsid w:val="0089225A"/>
    <w:rsid w:val="00893313"/>
    <w:rsid w:val="008953E4"/>
    <w:rsid w:val="00895CC5"/>
    <w:rsid w:val="00897C04"/>
    <w:rsid w:val="008A5699"/>
    <w:rsid w:val="008A64A0"/>
    <w:rsid w:val="008A656E"/>
    <w:rsid w:val="008B08B6"/>
    <w:rsid w:val="008B1978"/>
    <w:rsid w:val="008B4DB3"/>
    <w:rsid w:val="008B5414"/>
    <w:rsid w:val="008C1B0F"/>
    <w:rsid w:val="008C33A8"/>
    <w:rsid w:val="008C6E9B"/>
    <w:rsid w:val="008D1D4C"/>
    <w:rsid w:val="008D2286"/>
    <w:rsid w:val="008D3713"/>
    <w:rsid w:val="008D4DA6"/>
    <w:rsid w:val="008D60E2"/>
    <w:rsid w:val="008D673C"/>
    <w:rsid w:val="008D7D16"/>
    <w:rsid w:val="008D7FC7"/>
    <w:rsid w:val="008E0A3C"/>
    <w:rsid w:val="008E3957"/>
    <w:rsid w:val="008E6C7B"/>
    <w:rsid w:val="008F03D0"/>
    <w:rsid w:val="008F17DD"/>
    <w:rsid w:val="008F4A13"/>
    <w:rsid w:val="008F4A7D"/>
    <w:rsid w:val="009004DD"/>
    <w:rsid w:val="00900C13"/>
    <w:rsid w:val="00901AF4"/>
    <w:rsid w:val="00904926"/>
    <w:rsid w:val="00905BAD"/>
    <w:rsid w:val="009125A2"/>
    <w:rsid w:val="00912AE8"/>
    <w:rsid w:val="00913C2D"/>
    <w:rsid w:val="00924415"/>
    <w:rsid w:val="0093153F"/>
    <w:rsid w:val="00931E0D"/>
    <w:rsid w:val="00931E6D"/>
    <w:rsid w:val="00934C01"/>
    <w:rsid w:val="00935F83"/>
    <w:rsid w:val="00937E11"/>
    <w:rsid w:val="009406B3"/>
    <w:rsid w:val="009413DC"/>
    <w:rsid w:val="0094191E"/>
    <w:rsid w:val="00941A73"/>
    <w:rsid w:val="009442AC"/>
    <w:rsid w:val="00945467"/>
    <w:rsid w:val="00947A6B"/>
    <w:rsid w:val="009536BF"/>
    <w:rsid w:val="00954813"/>
    <w:rsid w:val="00956F8F"/>
    <w:rsid w:val="00957E0D"/>
    <w:rsid w:val="00962F8A"/>
    <w:rsid w:val="00965F86"/>
    <w:rsid w:val="00967983"/>
    <w:rsid w:val="00967EFE"/>
    <w:rsid w:val="00970BAA"/>
    <w:rsid w:val="0097680F"/>
    <w:rsid w:val="009803C6"/>
    <w:rsid w:val="00984150"/>
    <w:rsid w:val="0098506A"/>
    <w:rsid w:val="009860C3"/>
    <w:rsid w:val="009871B2"/>
    <w:rsid w:val="00990311"/>
    <w:rsid w:val="00990B3F"/>
    <w:rsid w:val="00990C1F"/>
    <w:rsid w:val="00993B7F"/>
    <w:rsid w:val="00994A26"/>
    <w:rsid w:val="00994C17"/>
    <w:rsid w:val="009952CA"/>
    <w:rsid w:val="009A0DD0"/>
    <w:rsid w:val="009A1557"/>
    <w:rsid w:val="009A24CD"/>
    <w:rsid w:val="009A762D"/>
    <w:rsid w:val="009B7D3F"/>
    <w:rsid w:val="009C020B"/>
    <w:rsid w:val="009C0610"/>
    <w:rsid w:val="009C25E0"/>
    <w:rsid w:val="009C412D"/>
    <w:rsid w:val="009C428E"/>
    <w:rsid w:val="009C604E"/>
    <w:rsid w:val="009C663A"/>
    <w:rsid w:val="009C7B8A"/>
    <w:rsid w:val="009D0681"/>
    <w:rsid w:val="009D1274"/>
    <w:rsid w:val="009D2B93"/>
    <w:rsid w:val="009D5819"/>
    <w:rsid w:val="009E1DB4"/>
    <w:rsid w:val="009E205F"/>
    <w:rsid w:val="009E33BB"/>
    <w:rsid w:val="009E63EB"/>
    <w:rsid w:val="009E7A40"/>
    <w:rsid w:val="009E7DC5"/>
    <w:rsid w:val="009F0259"/>
    <w:rsid w:val="009F0DDE"/>
    <w:rsid w:val="009F1202"/>
    <w:rsid w:val="009F2590"/>
    <w:rsid w:val="009F3A4A"/>
    <w:rsid w:val="009F4102"/>
    <w:rsid w:val="009F45D3"/>
    <w:rsid w:val="00A00CF6"/>
    <w:rsid w:val="00A00F09"/>
    <w:rsid w:val="00A05F69"/>
    <w:rsid w:val="00A061BC"/>
    <w:rsid w:val="00A07C43"/>
    <w:rsid w:val="00A11791"/>
    <w:rsid w:val="00A11A92"/>
    <w:rsid w:val="00A15E24"/>
    <w:rsid w:val="00A167E8"/>
    <w:rsid w:val="00A170DA"/>
    <w:rsid w:val="00A20226"/>
    <w:rsid w:val="00A238A7"/>
    <w:rsid w:val="00A241D4"/>
    <w:rsid w:val="00A25BA0"/>
    <w:rsid w:val="00A3277F"/>
    <w:rsid w:val="00A344ED"/>
    <w:rsid w:val="00A36D25"/>
    <w:rsid w:val="00A37E9A"/>
    <w:rsid w:val="00A4032C"/>
    <w:rsid w:val="00A434E8"/>
    <w:rsid w:val="00A449D9"/>
    <w:rsid w:val="00A472E7"/>
    <w:rsid w:val="00A50D44"/>
    <w:rsid w:val="00A556CD"/>
    <w:rsid w:val="00A55B2D"/>
    <w:rsid w:val="00A60A41"/>
    <w:rsid w:val="00A612A6"/>
    <w:rsid w:val="00A63141"/>
    <w:rsid w:val="00A649C7"/>
    <w:rsid w:val="00A66F98"/>
    <w:rsid w:val="00A70646"/>
    <w:rsid w:val="00A706AA"/>
    <w:rsid w:val="00A71B5A"/>
    <w:rsid w:val="00A76572"/>
    <w:rsid w:val="00A80B4D"/>
    <w:rsid w:val="00A8451C"/>
    <w:rsid w:val="00A85402"/>
    <w:rsid w:val="00A86C20"/>
    <w:rsid w:val="00A90503"/>
    <w:rsid w:val="00A94F16"/>
    <w:rsid w:val="00A964ED"/>
    <w:rsid w:val="00A97152"/>
    <w:rsid w:val="00A9798A"/>
    <w:rsid w:val="00AA23EA"/>
    <w:rsid w:val="00AA37AC"/>
    <w:rsid w:val="00AA6C85"/>
    <w:rsid w:val="00AA749A"/>
    <w:rsid w:val="00AB64BB"/>
    <w:rsid w:val="00AB784A"/>
    <w:rsid w:val="00AC1504"/>
    <w:rsid w:val="00AC1CE6"/>
    <w:rsid w:val="00AC2863"/>
    <w:rsid w:val="00AC5275"/>
    <w:rsid w:val="00AC7DCF"/>
    <w:rsid w:val="00AD1958"/>
    <w:rsid w:val="00AD48F9"/>
    <w:rsid w:val="00AE00EC"/>
    <w:rsid w:val="00AE0ACC"/>
    <w:rsid w:val="00AE3519"/>
    <w:rsid w:val="00AE550E"/>
    <w:rsid w:val="00AE57B8"/>
    <w:rsid w:val="00AF01D3"/>
    <w:rsid w:val="00AF21A0"/>
    <w:rsid w:val="00AF26AC"/>
    <w:rsid w:val="00AF3742"/>
    <w:rsid w:val="00AF3F5F"/>
    <w:rsid w:val="00B022C9"/>
    <w:rsid w:val="00B03781"/>
    <w:rsid w:val="00B047C4"/>
    <w:rsid w:val="00B04F06"/>
    <w:rsid w:val="00B06A4A"/>
    <w:rsid w:val="00B154EA"/>
    <w:rsid w:val="00B167E1"/>
    <w:rsid w:val="00B170F6"/>
    <w:rsid w:val="00B22039"/>
    <w:rsid w:val="00B22106"/>
    <w:rsid w:val="00B225E1"/>
    <w:rsid w:val="00B24F05"/>
    <w:rsid w:val="00B2522F"/>
    <w:rsid w:val="00B2601B"/>
    <w:rsid w:val="00B2639D"/>
    <w:rsid w:val="00B30AEB"/>
    <w:rsid w:val="00B3168F"/>
    <w:rsid w:val="00B35161"/>
    <w:rsid w:val="00B35827"/>
    <w:rsid w:val="00B35F08"/>
    <w:rsid w:val="00B36AEE"/>
    <w:rsid w:val="00B41299"/>
    <w:rsid w:val="00B4398B"/>
    <w:rsid w:val="00B473D3"/>
    <w:rsid w:val="00B47FF2"/>
    <w:rsid w:val="00B50195"/>
    <w:rsid w:val="00B506F0"/>
    <w:rsid w:val="00B516D9"/>
    <w:rsid w:val="00B51C5B"/>
    <w:rsid w:val="00B53A62"/>
    <w:rsid w:val="00B55FB1"/>
    <w:rsid w:val="00B56BCE"/>
    <w:rsid w:val="00B61F5A"/>
    <w:rsid w:val="00B63BC7"/>
    <w:rsid w:val="00B66642"/>
    <w:rsid w:val="00B70584"/>
    <w:rsid w:val="00B7148E"/>
    <w:rsid w:val="00B737E5"/>
    <w:rsid w:val="00B768BE"/>
    <w:rsid w:val="00B81459"/>
    <w:rsid w:val="00B819EB"/>
    <w:rsid w:val="00B824B4"/>
    <w:rsid w:val="00B84092"/>
    <w:rsid w:val="00B925F3"/>
    <w:rsid w:val="00B92BC1"/>
    <w:rsid w:val="00B92D97"/>
    <w:rsid w:val="00B92FA1"/>
    <w:rsid w:val="00B95D90"/>
    <w:rsid w:val="00BA150D"/>
    <w:rsid w:val="00BA3256"/>
    <w:rsid w:val="00BA5DCB"/>
    <w:rsid w:val="00BB59FB"/>
    <w:rsid w:val="00BB5A58"/>
    <w:rsid w:val="00BB6D23"/>
    <w:rsid w:val="00BC135C"/>
    <w:rsid w:val="00BC149B"/>
    <w:rsid w:val="00BC3328"/>
    <w:rsid w:val="00BC3FBF"/>
    <w:rsid w:val="00BD0A23"/>
    <w:rsid w:val="00BD15DA"/>
    <w:rsid w:val="00BD21FD"/>
    <w:rsid w:val="00BE394E"/>
    <w:rsid w:val="00BE4197"/>
    <w:rsid w:val="00BE6478"/>
    <w:rsid w:val="00BE65C7"/>
    <w:rsid w:val="00BF2C13"/>
    <w:rsid w:val="00BF49EF"/>
    <w:rsid w:val="00BF4CA6"/>
    <w:rsid w:val="00BF59CA"/>
    <w:rsid w:val="00BF7EB1"/>
    <w:rsid w:val="00C00FD5"/>
    <w:rsid w:val="00C01F38"/>
    <w:rsid w:val="00C02728"/>
    <w:rsid w:val="00C029FE"/>
    <w:rsid w:val="00C03FBD"/>
    <w:rsid w:val="00C05186"/>
    <w:rsid w:val="00C127AC"/>
    <w:rsid w:val="00C12EA3"/>
    <w:rsid w:val="00C14D26"/>
    <w:rsid w:val="00C17B7A"/>
    <w:rsid w:val="00C215DD"/>
    <w:rsid w:val="00C21B51"/>
    <w:rsid w:val="00C21DC8"/>
    <w:rsid w:val="00C248BF"/>
    <w:rsid w:val="00C26AA5"/>
    <w:rsid w:val="00C26B17"/>
    <w:rsid w:val="00C26C91"/>
    <w:rsid w:val="00C30E54"/>
    <w:rsid w:val="00C312D9"/>
    <w:rsid w:val="00C31444"/>
    <w:rsid w:val="00C31A33"/>
    <w:rsid w:val="00C321D2"/>
    <w:rsid w:val="00C33C17"/>
    <w:rsid w:val="00C34370"/>
    <w:rsid w:val="00C347DC"/>
    <w:rsid w:val="00C355B6"/>
    <w:rsid w:val="00C377E3"/>
    <w:rsid w:val="00C44799"/>
    <w:rsid w:val="00C47C1A"/>
    <w:rsid w:val="00C5447A"/>
    <w:rsid w:val="00C5798A"/>
    <w:rsid w:val="00C67EEF"/>
    <w:rsid w:val="00C72778"/>
    <w:rsid w:val="00C73651"/>
    <w:rsid w:val="00C73D9D"/>
    <w:rsid w:val="00C75A5E"/>
    <w:rsid w:val="00C81A5B"/>
    <w:rsid w:val="00C8210E"/>
    <w:rsid w:val="00C876A9"/>
    <w:rsid w:val="00C97658"/>
    <w:rsid w:val="00CA0B70"/>
    <w:rsid w:val="00CA24DE"/>
    <w:rsid w:val="00CA4618"/>
    <w:rsid w:val="00CA6FBE"/>
    <w:rsid w:val="00CA7616"/>
    <w:rsid w:val="00CA7820"/>
    <w:rsid w:val="00CB200E"/>
    <w:rsid w:val="00CB2965"/>
    <w:rsid w:val="00CB3C4A"/>
    <w:rsid w:val="00CC16C2"/>
    <w:rsid w:val="00CC2364"/>
    <w:rsid w:val="00CC4AD3"/>
    <w:rsid w:val="00CD2B2E"/>
    <w:rsid w:val="00CD2F6F"/>
    <w:rsid w:val="00CD4C8B"/>
    <w:rsid w:val="00CE0325"/>
    <w:rsid w:val="00CE3D66"/>
    <w:rsid w:val="00CE7BC0"/>
    <w:rsid w:val="00CF393E"/>
    <w:rsid w:val="00CF5D0B"/>
    <w:rsid w:val="00CF6E67"/>
    <w:rsid w:val="00CF75B3"/>
    <w:rsid w:val="00D014E4"/>
    <w:rsid w:val="00D03E0E"/>
    <w:rsid w:val="00D054B4"/>
    <w:rsid w:val="00D06A48"/>
    <w:rsid w:val="00D07B9B"/>
    <w:rsid w:val="00D27495"/>
    <w:rsid w:val="00D30BED"/>
    <w:rsid w:val="00D32099"/>
    <w:rsid w:val="00D452A1"/>
    <w:rsid w:val="00D45CC3"/>
    <w:rsid w:val="00D5216D"/>
    <w:rsid w:val="00D53F08"/>
    <w:rsid w:val="00D556CA"/>
    <w:rsid w:val="00D623AA"/>
    <w:rsid w:val="00D709DD"/>
    <w:rsid w:val="00D71364"/>
    <w:rsid w:val="00D74CCE"/>
    <w:rsid w:val="00D770F2"/>
    <w:rsid w:val="00D80E7F"/>
    <w:rsid w:val="00D812C9"/>
    <w:rsid w:val="00D82CB0"/>
    <w:rsid w:val="00D83219"/>
    <w:rsid w:val="00D83812"/>
    <w:rsid w:val="00D9349D"/>
    <w:rsid w:val="00D94DF0"/>
    <w:rsid w:val="00D9562A"/>
    <w:rsid w:val="00D9677D"/>
    <w:rsid w:val="00DA13C6"/>
    <w:rsid w:val="00DB069E"/>
    <w:rsid w:val="00DB5CF8"/>
    <w:rsid w:val="00DB7AA9"/>
    <w:rsid w:val="00DC2678"/>
    <w:rsid w:val="00DC6668"/>
    <w:rsid w:val="00DD17F7"/>
    <w:rsid w:val="00DD5517"/>
    <w:rsid w:val="00DE1A05"/>
    <w:rsid w:val="00DE1CFE"/>
    <w:rsid w:val="00DE59BA"/>
    <w:rsid w:val="00DE6741"/>
    <w:rsid w:val="00DE6B61"/>
    <w:rsid w:val="00DE6D0D"/>
    <w:rsid w:val="00DE768C"/>
    <w:rsid w:val="00DF1126"/>
    <w:rsid w:val="00DF5705"/>
    <w:rsid w:val="00DF6973"/>
    <w:rsid w:val="00DF744B"/>
    <w:rsid w:val="00E016E0"/>
    <w:rsid w:val="00E03C9F"/>
    <w:rsid w:val="00E116D4"/>
    <w:rsid w:val="00E13942"/>
    <w:rsid w:val="00E2278E"/>
    <w:rsid w:val="00E25FF9"/>
    <w:rsid w:val="00E274E7"/>
    <w:rsid w:val="00E31DF3"/>
    <w:rsid w:val="00E3392E"/>
    <w:rsid w:val="00E36C7A"/>
    <w:rsid w:val="00E379E9"/>
    <w:rsid w:val="00E37BB7"/>
    <w:rsid w:val="00E400F8"/>
    <w:rsid w:val="00E41A97"/>
    <w:rsid w:val="00E41D12"/>
    <w:rsid w:val="00E423CB"/>
    <w:rsid w:val="00E45FB9"/>
    <w:rsid w:val="00E4661E"/>
    <w:rsid w:val="00E46D43"/>
    <w:rsid w:val="00E47195"/>
    <w:rsid w:val="00E474C0"/>
    <w:rsid w:val="00E51704"/>
    <w:rsid w:val="00E51B2F"/>
    <w:rsid w:val="00E526B3"/>
    <w:rsid w:val="00E54109"/>
    <w:rsid w:val="00E54AE5"/>
    <w:rsid w:val="00E55E79"/>
    <w:rsid w:val="00E572F9"/>
    <w:rsid w:val="00E57876"/>
    <w:rsid w:val="00E605AA"/>
    <w:rsid w:val="00E61EF1"/>
    <w:rsid w:val="00E65CE1"/>
    <w:rsid w:val="00E67FD1"/>
    <w:rsid w:val="00E70150"/>
    <w:rsid w:val="00E75FF0"/>
    <w:rsid w:val="00E763DD"/>
    <w:rsid w:val="00E76431"/>
    <w:rsid w:val="00E76C55"/>
    <w:rsid w:val="00E8004B"/>
    <w:rsid w:val="00E81DC4"/>
    <w:rsid w:val="00E821D1"/>
    <w:rsid w:val="00E8277C"/>
    <w:rsid w:val="00E82E40"/>
    <w:rsid w:val="00E8334F"/>
    <w:rsid w:val="00E838EA"/>
    <w:rsid w:val="00E85E35"/>
    <w:rsid w:val="00E86238"/>
    <w:rsid w:val="00E92B2E"/>
    <w:rsid w:val="00E92BA1"/>
    <w:rsid w:val="00E94600"/>
    <w:rsid w:val="00E94DE5"/>
    <w:rsid w:val="00E96A14"/>
    <w:rsid w:val="00EA2AA2"/>
    <w:rsid w:val="00EA6E28"/>
    <w:rsid w:val="00EA76D3"/>
    <w:rsid w:val="00EB0C5F"/>
    <w:rsid w:val="00EB10BB"/>
    <w:rsid w:val="00EB2A9C"/>
    <w:rsid w:val="00EB4B3E"/>
    <w:rsid w:val="00EB7647"/>
    <w:rsid w:val="00EC1E09"/>
    <w:rsid w:val="00EC250A"/>
    <w:rsid w:val="00EC31CA"/>
    <w:rsid w:val="00EC49E0"/>
    <w:rsid w:val="00ED30A1"/>
    <w:rsid w:val="00ED591D"/>
    <w:rsid w:val="00EE1CD9"/>
    <w:rsid w:val="00EE3292"/>
    <w:rsid w:val="00EE4615"/>
    <w:rsid w:val="00EE72CE"/>
    <w:rsid w:val="00EF00EE"/>
    <w:rsid w:val="00EF1D76"/>
    <w:rsid w:val="00EF71FA"/>
    <w:rsid w:val="00EF7B58"/>
    <w:rsid w:val="00F028E9"/>
    <w:rsid w:val="00F033BE"/>
    <w:rsid w:val="00F04674"/>
    <w:rsid w:val="00F057E0"/>
    <w:rsid w:val="00F0583F"/>
    <w:rsid w:val="00F05F1E"/>
    <w:rsid w:val="00F06176"/>
    <w:rsid w:val="00F07CE0"/>
    <w:rsid w:val="00F12F4B"/>
    <w:rsid w:val="00F17B1D"/>
    <w:rsid w:val="00F21F7B"/>
    <w:rsid w:val="00F25EA2"/>
    <w:rsid w:val="00F26C28"/>
    <w:rsid w:val="00F27E2C"/>
    <w:rsid w:val="00F30325"/>
    <w:rsid w:val="00F33AAA"/>
    <w:rsid w:val="00F3479E"/>
    <w:rsid w:val="00F36B23"/>
    <w:rsid w:val="00F407DB"/>
    <w:rsid w:val="00F40B04"/>
    <w:rsid w:val="00F41D13"/>
    <w:rsid w:val="00F4232E"/>
    <w:rsid w:val="00F4444B"/>
    <w:rsid w:val="00F446D9"/>
    <w:rsid w:val="00F44CA1"/>
    <w:rsid w:val="00F45BED"/>
    <w:rsid w:val="00F50C1C"/>
    <w:rsid w:val="00F542F0"/>
    <w:rsid w:val="00F64A1D"/>
    <w:rsid w:val="00F67B85"/>
    <w:rsid w:val="00F71073"/>
    <w:rsid w:val="00F71E12"/>
    <w:rsid w:val="00F73F9D"/>
    <w:rsid w:val="00F76F90"/>
    <w:rsid w:val="00F80721"/>
    <w:rsid w:val="00F8215A"/>
    <w:rsid w:val="00F82A68"/>
    <w:rsid w:val="00F84527"/>
    <w:rsid w:val="00F8453A"/>
    <w:rsid w:val="00F85F12"/>
    <w:rsid w:val="00F9677F"/>
    <w:rsid w:val="00F97A90"/>
    <w:rsid w:val="00FA12A9"/>
    <w:rsid w:val="00FA40E3"/>
    <w:rsid w:val="00FA75CA"/>
    <w:rsid w:val="00FB5CD6"/>
    <w:rsid w:val="00FB5F52"/>
    <w:rsid w:val="00FC00A1"/>
    <w:rsid w:val="00FC09F3"/>
    <w:rsid w:val="00FC24EB"/>
    <w:rsid w:val="00FC2AA5"/>
    <w:rsid w:val="00FC7B65"/>
    <w:rsid w:val="00FD0CE0"/>
    <w:rsid w:val="00FD649E"/>
    <w:rsid w:val="00FD6B19"/>
    <w:rsid w:val="00FD6BB3"/>
    <w:rsid w:val="00FE5330"/>
    <w:rsid w:val="00FE70D0"/>
    <w:rsid w:val="00FF205B"/>
    <w:rsid w:val="00FF3854"/>
    <w:rsid w:val="00FF5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3F47CA6"/>
  <w15:docId w15:val="{6FCCE9C4-4972-4C3E-A735-6F6691EC9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63F59"/>
  </w:style>
  <w:style w:type="paragraph" w:styleId="Nadpis1">
    <w:name w:val="heading 1"/>
    <w:basedOn w:val="Normln"/>
    <w:link w:val="Nadpis1Char"/>
    <w:uiPriority w:val="9"/>
    <w:qFormat/>
    <w:rsid w:val="009E33B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533DE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DE1A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E1A05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DE1A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E1A05"/>
  </w:style>
  <w:style w:type="paragraph" w:styleId="Zpat">
    <w:name w:val="footer"/>
    <w:basedOn w:val="Normln"/>
    <w:link w:val="ZpatChar"/>
    <w:uiPriority w:val="99"/>
    <w:unhideWhenUsed/>
    <w:rsid w:val="00DE1A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E1A05"/>
  </w:style>
  <w:style w:type="character" w:customStyle="1" w:styleId="Nadpis1Char">
    <w:name w:val="Nadpis 1 Char"/>
    <w:basedOn w:val="Standardnpsmoodstavce"/>
    <w:link w:val="Nadpis1"/>
    <w:uiPriority w:val="9"/>
    <w:rsid w:val="009E33BB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styleId="Siln">
    <w:name w:val="Strong"/>
    <w:basedOn w:val="Standardnpsmoodstavce"/>
    <w:uiPriority w:val="22"/>
    <w:qFormat/>
    <w:rsid w:val="004324DB"/>
    <w:rPr>
      <w:b/>
      <w:bCs/>
    </w:rPr>
  </w:style>
  <w:style w:type="character" w:styleId="Hypertextovodkaz">
    <w:name w:val="Hyperlink"/>
    <w:basedOn w:val="Standardnpsmoodstavce"/>
    <w:uiPriority w:val="99"/>
    <w:unhideWhenUsed/>
    <w:rsid w:val="005745A7"/>
    <w:rPr>
      <w:color w:val="0000FF" w:themeColor="hyperlink"/>
      <w:u w:val="single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0618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061859"/>
    <w:rPr>
      <w:rFonts w:ascii="Courier New" w:eastAsia="Times New Roman" w:hAnsi="Courier New" w:cs="Courier New"/>
      <w:sz w:val="20"/>
      <w:szCs w:val="20"/>
      <w:lang w:eastAsia="cs-CZ"/>
    </w:rPr>
  </w:style>
  <w:style w:type="paragraph" w:customStyle="1" w:styleId="Odstavecseseznamem1">
    <w:name w:val="Odstavec se seznamem1"/>
    <w:basedOn w:val="Normln"/>
    <w:rsid w:val="00061859"/>
    <w:pPr>
      <w:ind w:left="720"/>
      <w:contextualSpacing/>
    </w:pPr>
    <w:rPr>
      <w:rFonts w:ascii="Calibri" w:eastAsia="Times New Roman" w:hAnsi="Calibri" w:cs="Times New Roman"/>
    </w:rPr>
  </w:style>
  <w:style w:type="character" w:styleId="Sledovanodkaz">
    <w:name w:val="FollowedHyperlink"/>
    <w:basedOn w:val="Standardnpsmoodstavce"/>
    <w:uiPriority w:val="99"/>
    <w:semiHidden/>
    <w:unhideWhenUsed/>
    <w:rsid w:val="00EF71FA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810EEF"/>
    <w:pPr>
      <w:ind w:left="720"/>
      <w:contextualSpacing/>
    </w:p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BB59FB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CE0325"/>
    <w:pPr>
      <w:spacing w:after="0" w:line="240" w:lineRule="auto"/>
    </w:pPr>
  </w:style>
  <w:style w:type="character" w:customStyle="1" w:styleId="Nadpis3Char">
    <w:name w:val="Nadpis 3 Char"/>
    <w:basedOn w:val="Standardnpsmoodstavce"/>
    <w:link w:val="Nadpis3"/>
    <w:uiPriority w:val="9"/>
    <w:semiHidden/>
    <w:rsid w:val="00533DE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74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21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3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3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7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89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6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8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konarik@muzeumvalassko.cz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daniela.prochazkova@bc.cas.cz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lukascizek@gmail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insect-foto.com/" TargetMode="External"/><Relationship Id="rId10" Type="http://schemas.openxmlformats.org/officeDocument/2006/relationships/hyperlink" Target="mailto:konva@entu.cas.cz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://www.muzeumvalassko.cz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9C45FD-F583-45AF-93B7-8DA027FCF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894</Words>
  <Characters>5279</Characters>
  <Application>Microsoft Office Word</Application>
  <DocSecurity>0</DocSecurity>
  <Lines>43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UZEUM</Company>
  <LinksUpToDate>false</LinksUpToDate>
  <CharactersWithSpaces>61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odulka</dc:creator>
  <cp:lastModifiedBy>Procházková Daniela</cp:lastModifiedBy>
  <cp:revision>5</cp:revision>
  <cp:lastPrinted>2021-12-15T12:52:00Z</cp:lastPrinted>
  <dcterms:created xsi:type="dcterms:W3CDTF">2024-02-20T15:42:00Z</dcterms:created>
  <dcterms:modified xsi:type="dcterms:W3CDTF">2024-02-21T14:08:00Z</dcterms:modified>
</cp:coreProperties>
</file>